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37ED3" w14:textId="68076335" w:rsidR="00CF6200" w:rsidRPr="00FA1235" w:rsidRDefault="00044F93" w:rsidP="00AB36A9">
      <w:pPr>
        <w:spacing w:after="6"/>
        <w:ind w:left="720" w:right="1089"/>
        <w:jc w:val="center"/>
        <w:rPr>
          <w:rFonts w:eastAsia="Calibri" w:cstheme="minorHAnsi"/>
          <w:b/>
          <w:color w:val="000000"/>
          <w:lang w:val="en-US"/>
        </w:rPr>
      </w:pPr>
      <w:bookmarkStart w:id="0" w:name="_Hlk23225"/>
      <w:r>
        <w:rPr>
          <w:rFonts w:eastAsia="Times New Roman" w:cstheme="minorHAnsi"/>
          <w:b/>
          <w:bCs/>
          <w:color w:val="000000"/>
          <w:lang w:val="en-US"/>
        </w:rPr>
        <w:t>Python-MATLAB (</w:t>
      </w:r>
      <w:proofErr w:type="spellStart"/>
      <w:r>
        <w:rPr>
          <w:rFonts w:eastAsia="Times New Roman" w:cstheme="minorHAnsi"/>
          <w:b/>
          <w:bCs/>
          <w:color w:val="000000"/>
          <w:lang w:val="en-US"/>
        </w:rPr>
        <w:t>matlab.engine</w:t>
      </w:r>
      <w:proofErr w:type="spellEnd"/>
      <w:r>
        <w:rPr>
          <w:rFonts w:eastAsia="Times New Roman" w:cstheme="minorHAnsi"/>
          <w:b/>
          <w:bCs/>
          <w:color w:val="000000"/>
          <w:lang w:val="en-US"/>
        </w:rPr>
        <w:t>)</w:t>
      </w:r>
    </w:p>
    <w:bookmarkEnd w:id="0" w:displacedByCustomXml="next"/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IN"/>
        </w:rPr>
        <w:id w:val="-2392488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755E69" w14:textId="77777777" w:rsidR="00EC498B" w:rsidRPr="00FA1235" w:rsidRDefault="00F0368F" w:rsidP="00B52978">
          <w:pPr>
            <w:pStyle w:val="TOCHeading"/>
            <w:rPr>
              <w:rFonts w:asciiTheme="minorHAnsi" w:hAnsiTheme="minorHAnsi" w:cstheme="minorHAnsi"/>
              <w:sz w:val="22"/>
              <w:szCs w:val="22"/>
            </w:rPr>
          </w:pPr>
          <w:r w:rsidRPr="00FA1235">
            <w:rPr>
              <w:rFonts w:asciiTheme="minorHAnsi" w:hAnsiTheme="minorHAnsi" w:cstheme="minorHAnsi"/>
              <w:sz w:val="22"/>
              <w:szCs w:val="22"/>
            </w:rPr>
            <w:t>Contents</w:t>
          </w:r>
        </w:p>
        <w:p w14:paraId="154103EC" w14:textId="7FE97390" w:rsidR="00F77188" w:rsidRDefault="00F0368F">
          <w:pPr>
            <w:pStyle w:val="TOC1"/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r w:rsidRPr="00FA1235">
            <w:rPr>
              <w:rFonts w:cstheme="minorHAnsi"/>
              <w:b/>
              <w:bCs/>
              <w:noProof/>
            </w:rPr>
            <w:fldChar w:fldCharType="begin"/>
          </w:r>
          <w:r w:rsidRPr="00FA1235">
            <w:rPr>
              <w:rFonts w:cstheme="minorHAnsi"/>
              <w:b/>
              <w:bCs/>
              <w:noProof/>
            </w:rPr>
            <w:instrText xml:space="preserve"> TOC \o "1-3" \h \z \u </w:instrText>
          </w:r>
          <w:r w:rsidRPr="00FA1235">
            <w:rPr>
              <w:rFonts w:cstheme="minorHAnsi"/>
              <w:b/>
              <w:bCs/>
              <w:noProof/>
            </w:rPr>
            <w:fldChar w:fldCharType="separate"/>
          </w:r>
          <w:hyperlink w:anchor="_Toc134111808" w:history="1">
            <w:r w:rsidR="00F77188" w:rsidRPr="00156520">
              <w:rPr>
                <w:rStyle w:val="Hyperlink"/>
                <w:rFonts w:cstheme="minorHAnsi"/>
                <w:bCs/>
                <w:noProof/>
                <w:lang w:val="en-US"/>
              </w:rPr>
              <w:t>No table of figures entries found.</w:t>
            </w:r>
            <w:r w:rsidR="00F77188">
              <w:rPr>
                <w:noProof/>
                <w:webHidden/>
              </w:rPr>
              <w:tab/>
            </w:r>
            <w:r w:rsidR="00F77188">
              <w:rPr>
                <w:noProof/>
                <w:webHidden/>
              </w:rPr>
              <w:fldChar w:fldCharType="begin"/>
            </w:r>
            <w:r w:rsidR="00F77188">
              <w:rPr>
                <w:noProof/>
                <w:webHidden/>
              </w:rPr>
              <w:instrText xml:space="preserve"> PAGEREF _Toc134111808 \h </w:instrText>
            </w:r>
            <w:r w:rsidR="00F77188">
              <w:rPr>
                <w:noProof/>
                <w:webHidden/>
              </w:rPr>
            </w:r>
            <w:r w:rsidR="00F77188">
              <w:rPr>
                <w:noProof/>
                <w:webHidden/>
              </w:rPr>
              <w:fldChar w:fldCharType="separate"/>
            </w:r>
            <w:r w:rsidR="00F77188">
              <w:rPr>
                <w:noProof/>
                <w:webHidden/>
              </w:rPr>
              <w:t>1</w:t>
            </w:r>
            <w:r w:rsidR="00F77188">
              <w:rPr>
                <w:noProof/>
                <w:webHidden/>
              </w:rPr>
              <w:fldChar w:fldCharType="end"/>
            </w:r>
          </w:hyperlink>
        </w:p>
        <w:p w14:paraId="7A402F7A" w14:textId="0F20A8C4" w:rsidR="00F77188" w:rsidRDefault="00F77188">
          <w:pPr>
            <w:pStyle w:val="TOC1"/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34111809" w:history="1">
            <w:r w:rsidRPr="00156520">
              <w:rPr>
                <w:rStyle w:val="Hyperlink"/>
                <w:rFonts w:cstheme="minorHAnsi"/>
                <w:b/>
                <w:noProof/>
              </w:rPr>
              <w:t>Basic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111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A44BF" w14:textId="119BBB56" w:rsidR="00F77188" w:rsidRDefault="00F77188">
          <w:pPr>
            <w:pStyle w:val="TOC1"/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34111810" w:history="1">
            <w:r w:rsidRPr="00156520">
              <w:rPr>
                <w:rStyle w:val="Hyperlink"/>
                <w:rFonts w:cstheme="minorHAnsi"/>
                <w:b/>
                <w:noProof/>
              </w:rPr>
              <w:t>Section 3- CAN Message Fram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111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C1CBF" w14:textId="2007EA83" w:rsidR="00F77188" w:rsidRDefault="00F7718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34111811" w:history="1">
            <w:r w:rsidRPr="00156520">
              <w:rPr>
                <w:rStyle w:val="Hyperlink"/>
                <w:b/>
                <w:noProof/>
              </w:rPr>
              <w:t>3.2 Extended CAN Protocol for Data and Remote Frame-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111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77832" w14:textId="01CA920E" w:rsidR="00F77188" w:rsidRDefault="00F77188">
          <w:pPr>
            <w:pStyle w:val="TOC1"/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34111812" w:history="1">
            <w:r w:rsidRPr="00156520">
              <w:rPr>
                <w:rStyle w:val="Hyperlink"/>
                <w:rFonts w:cstheme="minorHAnsi"/>
                <w:b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111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685E4" w14:textId="61DAE177" w:rsidR="00EC498B" w:rsidRPr="00FA1235" w:rsidRDefault="00F0368F" w:rsidP="004674B6">
          <w:pPr>
            <w:rPr>
              <w:rFonts w:cstheme="minorHAnsi"/>
              <w:b/>
            </w:rPr>
          </w:pPr>
          <w:r w:rsidRPr="00FA1235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4FDB5EBC" w14:textId="77777777" w:rsidR="00EC498B" w:rsidRPr="00FA1235" w:rsidRDefault="00F0368F" w:rsidP="00B52978">
      <w:pPr>
        <w:pStyle w:val="TOCHeading"/>
        <w:rPr>
          <w:rFonts w:asciiTheme="minorHAnsi" w:hAnsiTheme="minorHAnsi" w:cstheme="minorHAnsi"/>
          <w:sz w:val="22"/>
          <w:szCs w:val="22"/>
        </w:rPr>
      </w:pPr>
      <w:r w:rsidRPr="00FA1235">
        <w:rPr>
          <w:rFonts w:asciiTheme="minorHAnsi" w:hAnsiTheme="minorHAnsi" w:cstheme="minorHAnsi"/>
          <w:sz w:val="22"/>
          <w:szCs w:val="22"/>
        </w:rPr>
        <w:t>Table of Figures</w:t>
      </w:r>
    </w:p>
    <w:p w14:paraId="1D197862" w14:textId="0972C714" w:rsidR="00896804" w:rsidRDefault="00F0368F" w:rsidP="00AB36A9">
      <w:pPr>
        <w:pStyle w:val="Heading1"/>
        <w:spacing w:before="0" w:after="24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r w:rsidRPr="00FA1235">
        <w:rPr>
          <w:rFonts w:eastAsiaTheme="minorHAnsi" w:cstheme="minorHAnsi"/>
          <w:b/>
          <w:u w:val="single"/>
        </w:rPr>
        <w:fldChar w:fldCharType="begin"/>
      </w:r>
      <w:r w:rsidRPr="00FA1235">
        <w:rPr>
          <w:rFonts w:cstheme="minorHAnsi"/>
          <w:b/>
          <w:u w:val="single"/>
        </w:rPr>
        <w:instrText xml:space="preserve"> TOC \c "Figure" </w:instrText>
      </w:r>
      <w:r w:rsidRPr="00FA1235">
        <w:rPr>
          <w:rFonts w:eastAsiaTheme="minorHAnsi" w:cstheme="minorHAnsi"/>
          <w:b/>
          <w:u w:val="single"/>
        </w:rPr>
        <w:fldChar w:fldCharType="separate"/>
      </w:r>
      <w:bookmarkStart w:id="1" w:name="_Toc134111808"/>
      <w:r w:rsidR="00671F1B">
        <w:rPr>
          <w:rFonts w:eastAsiaTheme="minorHAnsi" w:cstheme="minorHAnsi"/>
          <w:bCs/>
          <w:noProof/>
          <w:u w:val="single"/>
          <w:lang w:val="en-US"/>
        </w:rPr>
        <w:t>No table of figures entries found.</w:t>
      </w:r>
      <w:bookmarkEnd w:id="1"/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fldChar w:fldCharType="end"/>
      </w:r>
    </w:p>
    <w:p w14:paraId="752C1719" w14:textId="77777777" w:rsidR="00896804" w:rsidRDefault="00896804" w:rsidP="00AB36A9">
      <w:pPr>
        <w:pStyle w:val="Heading1"/>
        <w:spacing w:before="0" w:after="24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</w:p>
    <w:p w14:paraId="377F0F92" w14:textId="77777777" w:rsidR="00896804" w:rsidRDefault="00896804" w:rsidP="00896804"/>
    <w:p w14:paraId="208526B0" w14:textId="77777777" w:rsidR="00896804" w:rsidRDefault="00896804" w:rsidP="00896804"/>
    <w:p w14:paraId="2F29EED4" w14:textId="77777777" w:rsidR="00896804" w:rsidRDefault="00896804" w:rsidP="00896804"/>
    <w:p w14:paraId="76BBFA07" w14:textId="77777777" w:rsidR="00655D6E" w:rsidRDefault="00655D6E" w:rsidP="00896804"/>
    <w:p w14:paraId="2473D588" w14:textId="77777777" w:rsidR="00655D6E" w:rsidRDefault="00655D6E" w:rsidP="00896804"/>
    <w:p w14:paraId="0AD386F8" w14:textId="77777777" w:rsidR="00655D6E" w:rsidRDefault="00655D6E" w:rsidP="00896804"/>
    <w:p w14:paraId="6FED9349" w14:textId="77777777" w:rsidR="00655D6E" w:rsidRDefault="00655D6E" w:rsidP="00896804"/>
    <w:p w14:paraId="08384465" w14:textId="77777777" w:rsidR="00655D6E" w:rsidRDefault="00655D6E" w:rsidP="00896804"/>
    <w:p w14:paraId="71A48751" w14:textId="77777777" w:rsidR="00655D6E" w:rsidRDefault="00655D6E" w:rsidP="00896804"/>
    <w:p w14:paraId="4FE82A35" w14:textId="77777777" w:rsidR="00655D6E" w:rsidRDefault="00655D6E" w:rsidP="00896804"/>
    <w:p w14:paraId="18A80FCB" w14:textId="77777777" w:rsidR="00655D6E" w:rsidRDefault="00655D6E" w:rsidP="00896804"/>
    <w:p w14:paraId="02729EBD" w14:textId="77777777" w:rsidR="00655D6E" w:rsidRDefault="00655D6E" w:rsidP="00896804"/>
    <w:p w14:paraId="024070C9" w14:textId="77777777" w:rsidR="00655D6E" w:rsidRDefault="00655D6E" w:rsidP="00896804"/>
    <w:p w14:paraId="7D33845E" w14:textId="77777777" w:rsidR="00655D6E" w:rsidRDefault="00655D6E" w:rsidP="00896804"/>
    <w:p w14:paraId="3C6A0793" w14:textId="77777777" w:rsidR="00655D6E" w:rsidRDefault="00655D6E" w:rsidP="00896804"/>
    <w:p w14:paraId="4AB1674C" w14:textId="77777777" w:rsidR="00655D6E" w:rsidRDefault="00655D6E" w:rsidP="00896804"/>
    <w:p w14:paraId="12D4A0BC" w14:textId="77777777" w:rsidR="00896804" w:rsidRDefault="00896804" w:rsidP="00896804"/>
    <w:p w14:paraId="022702C6" w14:textId="07BF1DCF" w:rsidR="00720073" w:rsidRPr="00FA1235" w:rsidRDefault="001F1BCF" w:rsidP="00AB36A9">
      <w:pPr>
        <w:pStyle w:val="Heading1"/>
        <w:spacing w:before="0" w:after="24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bookmarkStart w:id="2" w:name="_Toc134111809"/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lastRenderedPageBreak/>
        <w:t>Basic Introduction</w:t>
      </w:r>
      <w:bookmarkEnd w:id="2"/>
    </w:p>
    <w:p w14:paraId="680356DA" w14:textId="61006A0C" w:rsidR="00AD390D" w:rsidRDefault="001F3021" w:rsidP="001F3021">
      <w:pPr>
        <w:rPr>
          <w:rFonts w:cstheme="minorHAnsi"/>
        </w:rPr>
      </w:pPr>
      <w:r>
        <w:rPr>
          <w:rFonts w:cstheme="minorHAnsi"/>
        </w:rPr>
        <w:t xml:space="preserve">Project is providing the access between the python and MATLAB back and </w:t>
      </w:r>
      <w:proofErr w:type="gramStart"/>
      <w:r>
        <w:rPr>
          <w:rFonts w:cstheme="minorHAnsi"/>
        </w:rPr>
        <w:t>forth</w:t>
      </w:r>
      <w:proofErr w:type="gramEnd"/>
    </w:p>
    <w:p w14:paraId="2734940D" w14:textId="65419514" w:rsidR="001F3021" w:rsidRDefault="001F3021" w:rsidP="001F3021">
      <w:pPr>
        <w:rPr>
          <w:rFonts w:cstheme="minorHAnsi"/>
        </w:rPr>
      </w:pPr>
      <w:r>
        <w:rPr>
          <w:rFonts w:cstheme="minorHAnsi"/>
        </w:rPr>
        <w:t xml:space="preserve">For MATLAB to detect python steps are – </w:t>
      </w:r>
    </w:p>
    <w:p w14:paraId="12F0E0D0" w14:textId="2A27375F" w:rsidR="001F3021" w:rsidRDefault="001F3021" w:rsidP="001F3021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Standard variable available in MATLAB  </w:t>
      </w:r>
      <w:r w:rsidR="00595377">
        <w:rPr>
          <w:rFonts w:cstheme="minorHAnsi"/>
        </w:rPr>
        <w:t>as “</w:t>
      </w:r>
      <w:proofErr w:type="spellStart"/>
      <w:r w:rsidR="00595377">
        <w:rPr>
          <w:rFonts w:cstheme="minorHAnsi"/>
        </w:rPr>
        <w:t>pyenv</w:t>
      </w:r>
      <w:proofErr w:type="spellEnd"/>
      <w:r w:rsidR="00595377">
        <w:rPr>
          <w:rFonts w:cstheme="minorHAnsi"/>
        </w:rPr>
        <w:t>”</w:t>
      </w:r>
      <w:r w:rsidR="0080175C">
        <w:rPr>
          <w:rFonts w:cstheme="minorHAnsi"/>
        </w:rPr>
        <w:t xml:space="preserve">. </w:t>
      </w:r>
      <w:proofErr w:type="spellStart"/>
      <w:r w:rsidR="0080175C">
        <w:rPr>
          <w:rFonts w:cstheme="minorHAnsi"/>
        </w:rPr>
        <w:t>pyenv</w:t>
      </w:r>
      <w:proofErr w:type="spellEnd"/>
      <w:r w:rsidR="0080175C">
        <w:rPr>
          <w:rFonts w:cstheme="minorHAnsi"/>
        </w:rPr>
        <w:t xml:space="preserve"> should detect the executable python version present. (</w:t>
      </w:r>
      <w:r w:rsidR="00721933">
        <w:rPr>
          <w:rFonts w:cstheme="minorHAnsi"/>
        </w:rPr>
        <w:t>For reference search the “</w:t>
      </w:r>
      <w:proofErr w:type="spellStart"/>
      <w:r w:rsidR="00721933">
        <w:rPr>
          <w:rFonts w:cstheme="minorHAnsi"/>
        </w:rPr>
        <w:t>pyenv</w:t>
      </w:r>
      <w:proofErr w:type="spellEnd"/>
      <w:r w:rsidR="00721933">
        <w:rPr>
          <w:rFonts w:cstheme="minorHAnsi"/>
        </w:rPr>
        <w:t>” in the MATLAB documentation.</w:t>
      </w:r>
    </w:p>
    <w:p w14:paraId="0D360B68" w14:textId="4BFC66B7" w:rsidR="00721933" w:rsidRDefault="00721933" w:rsidP="00721933">
      <w:pPr>
        <w:pStyle w:val="ListParagraph"/>
        <w:rPr>
          <w:rFonts w:cstheme="minorHAnsi"/>
        </w:rPr>
      </w:pPr>
      <w:r>
        <w:rPr>
          <w:rFonts w:cstheme="minorHAnsi"/>
        </w:rPr>
        <w:t xml:space="preserve">Below are the details of the result generally shown for the </w:t>
      </w:r>
      <w:proofErr w:type="spellStart"/>
      <w:r>
        <w:rPr>
          <w:rFonts w:cstheme="minorHAnsi"/>
        </w:rPr>
        <w:t>pyenv</w:t>
      </w:r>
      <w:proofErr w:type="spellEnd"/>
      <w:r>
        <w:rPr>
          <w:rFonts w:cstheme="minorHAnsi"/>
        </w:rPr>
        <w:t xml:space="preserve"> variable if MALAB </w:t>
      </w:r>
      <w:proofErr w:type="gramStart"/>
      <w:r>
        <w:rPr>
          <w:rFonts w:cstheme="minorHAnsi"/>
        </w:rPr>
        <w:t>is able to</w:t>
      </w:r>
      <w:proofErr w:type="gramEnd"/>
      <w:r>
        <w:rPr>
          <w:rFonts w:cstheme="minorHAnsi"/>
        </w:rPr>
        <w:t xml:space="preserve"> locate the executable python file.</w:t>
      </w:r>
    </w:p>
    <w:p w14:paraId="72221722" w14:textId="77777777" w:rsidR="00721933" w:rsidRDefault="00721933" w:rsidP="00721933">
      <w:pPr>
        <w:keepNext/>
        <w:spacing w:after="0"/>
        <w:jc w:val="center"/>
      </w:pPr>
      <w:r w:rsidRPr="00721933">
        <w:rPr>
          <w:rFonts w:cstheme="minorHAnsi"/>
          <w:noProof/>
        </w:rPr>
        <w:drawing>
          <wp:inline distT="0" distB="0" distL="0" distR="0" wp14:anchorId="6A83F5B1" wp14:editId="4F3C5FD4">
            <wp:extent cx="4084674" cy="2606266"/>
            <wp:effectExtent l="19050" t="19050" r="11430" b="22860"/>
            <wp:docPr id="13082460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24603" name="Picture 1" descr="A screenshot of a computer program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4674" cy="2606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1DDDB" w14:textId="3AC5C2F3" w:rsidR="00721933" w:rsidRPr="00721933" w:rsidRDefault="00721933" w:rsidP="00721933">
      <w:pPr>
        <w:pStyle w:val="Caption"/>
        <w:jc w:val="center"/>
        <w:rPr>
          <w:rFonts w:cstheme="minorHAnsi"/>
        </w:rPr>
      </w:pPr>
      <w:r>
        <w:t xml:space="preserve">Figure </w:t>
      </w:r>
      <w:fldSimple w:instr=" SEQ Figure \* ARABIC ">
        <w:r w:rsidR="007B66B7">
          <w:rPr>
            <w:noProof/>
          </w:rPr>
          <w:t>1</w:t>
        </w:r>
      </w:fldSimple>
      <w:r>
        <w:t xml:space="preserve"> "</w:t>
      </w:r>
      <w:proofErr w:type="spellStart"/>
      <w:r>
        <w:t>pyenv</w:t>
      </w:r>
      <w:proofErr w:type="spellEnd"/>
      <w:r>
        <w:t>" variable details</w:t>
      </w:r>
      <w:r w:rsidR="00EF12B2">
        <w:t xml:space="preserve"> for the python.exe at standard path</w:t>
      </w:r>
    </w:p>
    <w:p w14:paraId="0F4B3F9E" w14:textId="51D56842" w:rsidR="00721933" w:rsidRDefault="00721933" w:rsidP="00721933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If there is an issue in detection for the python executable file by MATLAB a blank response will be received for the “</w:t>
      </w:r>
      <w:proofErr w:type="spellStart"/>
      <w:r>
        <w:rPr>
          <w:rFonts w:cstheme="minorHAnsi"/>
        </w:rPr>
        <w:t>pyenv</w:t>
      </w:r>
      <w:proofErr w:type="spellEnd"/>
      <w:r>
        <w:rPr>
          <w:rFonts w:cstheme="minorHAnsi"/>
        </w:rPr>
        <w:t>” variable as below</w:t>
      </w:r>
    </w:p>
    <w:p w14:paraId="4093D30D" w14:textId="77777777" w:rsidR="007B66B7" w:rsidRDefault="00EF12B2" w:rsidP="007B66B7">
      <w:pPr>
        <w:keepNext/>
        <w:spacing w:after="0"/>
        <w:jc w:val="center"/>
      </w:pPr>
      <w:r w:rsidRPr="00EF12B2">
        <w:rPr>
          <w:rFonts w:cstheme="minorHAnsi"/>
          <w:noProof/>
        </w:rPr>
        <w:drawing>
          <wp:inline distT="0" distB="0" distL="0" distR="0" wp14:anchorId="35EE046A" wp14:editId="41B173A1">
            <wp:extent cx="3398815" cy="2293819"/>
            <wp:effectExtent l="19050" t="19050" r="11430" b="11430"/>
            <wp:docPr id="481582073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582073" name="Picture 1" descr="A screenshot of a computer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2293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36F71F" w14:textId="4E2D733D" w:rsidR="00721933" w:rsidRPr="00721933" w:rsidRDefault="007B66B7" w:rsidP="007B66B7">
      <w:pPr>
        <w:pStyle w:val="Caption"/>
        <w:jc w:val="center"/>
        <w:rPr>
          <w:rFonts w:cstheme="minorHAnsi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"</w:t>
      </w:r>
      <w:proofErr w:type="spellStart"/>
      <w:r>
        <w:t>pyenv</w:t>
      </w:r>
      <w:proofErr w:type="spellEnd"/>
      <w:r>
        <w:t>" variable response when python.exe is not detected.</w:t>
      </w:r>
    </w:p>
    <w:p w14:paraId="5AA154FB" w14:textId="3A8DA3E9" w:rsidR="00EE2AAA" w:rsidRDefault="00EF12B2" w:rsidP="008641D3">
      <w:pPr>
        <w:pStyle w:val="ListParagraph"/>
        <w:numPr>
          <w:ilvl w:val="0"/>
          <w:numId w:val="5"/>
        </w:numPr>
      </w:pPr>
      <w:r>
        <w:t>If python is installed and available on the computer same can be resolved with the function “</w:t>
      </w:r>
      <w:proofErr w:type="spellStart"/>
      <w:r>
        <w:t>pyversion</w:t>
      </w:r>
      <w:proofErr w:type="spellEnd"/>
      <w:r>
        <w:t>” by providing the absolute path for the python.exe file (</w:t>
      </w:r>
      <w:proofErr w:type="gramStart"/>
      <w:r>
        <w:t>e.g.</w:t>
      </w:r>
      <w:proofErr w:type="gramEnd"/>
      <w:r>
        <w:t xml:space="preserve"> </w:t>
      </w:r>
      <w:proofErr w:type="spellStart"/>
      <w:r w:rsidRPr="00EF12B2">
        <w:t>pyversion</w:t>
      </w:r>
      <w:proofErr w:type="spellEnd"/>
      <w:r w:rsidRPr="00EF12B2">
        <w:t xml:space="preserve"> C:\Users\vikas\.conda\envs\py37\python.exe</w:t>
      </w:r>
      <w:r>
        <w:t>)</w:t>
      </w:r>
    </w:p>
    <w:p w14:paraId="37A2524D" w14:textId="60237E50" w:rsidR="00EF12B2" w:rsidRDefault="00EF12B2" w:rsidP="008641D3">
      <w:pPr>
        <w:pStyle w:val="ListParagraph"/>
        <w:numPr>
          <w:ilvl w:val="0"/>
          <w:numId w:val="5"/>
        </w:numPr>
      </w:pPr>
      <w:r>
        <w:t>Once the command accepted results can be verified with the “</w:t>
      </w:r>
      <w:proofErr w:type="spellStart"/>
      <w:r>
        <w:t>pyenv</w:t>
      </w:r>
      <w:proofErr w:type="spellEnd"/>
      <w:r>
        <w:t>” variable as below</w:t>
      </w:r>
    </w:p>
    <w:p w14:paraId="77A1A0AF" w14:textId="77777777" w:rsidR="007B66B7" w:rsidRDefault="00EF12B2" w:rsidP="007B66B7">
      <w:pPr>
        <w:keepNext/>
        <w:spacing w:after="0"/>
        <w:jc w:val="center"/>
      </w:pPr>
      <w:r w:rsidRPr="00EF12B2">
        <w:rPr>
          <w:noProof/>
        </w:rPr>
        <w:lastRenderedPageBreak/>
        <w:drawing>
          <wp:inline distT="0" distB="0" distL="0" distR="0" wp14:anchorId="722EBC08" wp14:editId="0589D581">
            <wp:extent cx="5380186" cy="2370025"/>
            <wp:effectExtent l="0" t="0" r="0" b="0"/>
            <wp:docPr id="1011940678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940678" name="Picture 1" descr="A screenshot of a computer program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23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E441C" w14:textId="6909AA86" w:rsidR="00EF12B2" w:rsidRDefault="007B66B7" w:rsidP="007B66B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"</w:t>
      </w:r>
      <w:proofErr w:type="spellStart"/>
      <w:r>
        <w:t>pyenv</w:t>
      </w:r>
      <w:proofErr w:type="spellEnd"/>
      <w:r>
        <w:t xml:space="preserve">" variables after successfully implementing the </w:t>
      </w:r>
      <w:proofErr w:type="spellStart"/>
      <w:r>
        <w:t>pyversion</w:t>
      </w:r>
      <w:proofErr w:type="spellEnd"/>
      <w:r>
        <w:t xml:space="preserve"> command.</w:t>
      </w:r>
    </w:p>
    <w:p w14:paraId="0F98A947" w14:textId="77777777" w:rsidR="00EE2AAA" w:rsidRDefault="00EE2AAA" w:rsidP="00EE2AAA">
      <w:r>
        <w:t>For Python to MATLAB communication</w:t>
      </w:r>
    </w:p>
    <w:p w14:paraId="6593299A" w14:textId="77777777" w:rsidR="00EE2AAA" w:rsidRDefault="00EE2AAA" w:rsidP="00EE2AAA">
      <w:pPr>
        <w:pStyle w:val="ListParagraph"/>
        <w:numPr>
          <w:ilvl w:val="0"/>
          <w:numId w:val="47"/>
        </w:numPr>
      </w:pPr>
      <w:r>
        <w:t xml:space="preserve">Library required is </w:t>
      </w:r>
      <w:proofErr w:type="spellStart"/>
      <w:r>
        <w:t>matlab.engine</w:t>
      </w:r>
      <w:proofErr w:type="spellEnd"/>
    </w:p>
    <w:p w14:paraId="086C16B2" w14:textId="17AEB310" w:rsidR="00777F65" w:rsidRDefault="00777F65" w:rsidP="008641D3">
      <w:pPr>
        <w:pStyle w:val="ListParagraph"/>
        <w:numPr>
          <w:ilvl w:val="0"/>
          <w:numId w:val="5"/>
        </w:numPr>
      </w:pPr>
    </w:p>
    <w:p w14:paraId="7CE6B18F" w14:textId="77777777" w:rsidR="007F16B3" w:rsidRPr="0005726B" w:rsidRDefault="007F16B3" w:rsidP="007F16B3">
      <w:pPr>
        <w:pStyle w:val="Heading1"/>
        <w:spacing w:before="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bookmarkStart w:id="3" w:name="_Toc134111810"/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 xml:space="preserve">Section </w:t>
      </w:r>
      <w:r w:rsidR="00CB686C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3</w:t>
      </w:r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 xml:space="preserve">- </w:t>
      </w:r>
      <w:r w:rsidR="00EC6564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CAN Message Frame Structure</w:t>
      </w:r>
      <w:bookmarkEnd w:id="3"/>
    </w:p>
    <w:p w14:paraId="3936B874" w14:textId="77777777" w:rsidR="007F16B3" w:rsidRDefault="00C569D3" w:rsidP="007F16B3">
      <w:pPr>
        <w:rPr>
          <w:rFonts w:cstheme="minorHAnsi"/>
        </w:rPr>
      </w:pPr>
      <w:r>
        <w:rPr>
          <w:rFonts w:cstheme="minorHAnsi"/>
        </w:rPr>
        <w:t>All messages in CAN are referred as F</w:t>
      </w:r>
      <w:r w:rsidR="00EF5F39">
        <w:rPr>
          <w:rFonts w:cstheme="minorHAnsi"/>
        </w:rPr>
        <w:t xml:space="preserve">rames. Information sent by the CAN with different frames must be compliant with defined frame formats of </w:t>
      </w:r>
      <w:r w:rsidR="00EF5F39" w:rsidRPr="00EF5F39">
        <w:rPr>
          <w:rFonts w:cstheme="minorHAnsi"/>
          <w:b/>
        </w:rPr>
        <w:t>different but</w:t>
      </w:r>
      <w:r w:rsidR="00EF5F39">
        <w:rPr>
          <w:rFonts w:cstheme="minorHAnsi"/>
        </w:rPr>
        <w:t xml:space="preserve"> </w:t>
      </w:r>
      <w:r w:rsidR="00EF5F39" w:rsidRPr="00EF5F39">
        <w:rPr>
          <w:rFonts w:cstheme="minorHAnsi"/>
          <w:b/>
        </w:rPr>
        <w:t>limited length</w:t>
      </w:r>
      <w:r w:rsidR="00EF5F39">
        <w:rPr>
          <w:rFonts w:cstheme="minorHAnsi"/>
        </w:rPr>
        <w:t xml:space="preserve">. </w:t>
      </w:r>
      <w:r w:rsidR="004F3180">
        <w:rPr>
          <w:rFonts w:cstheme="minorHAnsi"/>
        </w:rPr>
        <w:t xml:space="preserve">Mainly four frames are present in CAN which </w:t>
      </w:r>
      <w:proofErr w:type="gramStart"/>
      <w:r w:rsidR="004F3180">
        <w:rPr>
          <w:rFonts w:cstheme="minorHAnsi"/>
        </w:rPr>
        <w:t>are:-</w:t>
      </w:r>
      <w:proofErr w:type="gramEnd"/>
    </w:p>
    <w:p w14:paraId="034F1D93" w14:textId="77777777" w:rsidR="004F3180" w:rsidRDefault="004F3180" w:rsidP="008641D3">
      <w:pPr>
        <w:pStyle w:val="ListParagraph"/>
        <w:numPr>
          <w:ilvl w:val="0"/>
          <w:numId w:val="6"/>
        </w:numPr>
      </w:pPr>
      <w:r w:rsidRPr="00390137">
        <w:rPr>
          <w:b/>
        </w:rPr>
        <w:t>Data Frame</w:t>
      </w:r>
      <w:r w:rsidR="004B5444">
        <w:t xml:space="preserve"> – Data transfer from </w:t>
      </w:r>
      <w:proofErr w:type="gramStart"/>
      <w:r w:rsidR="004B5444">
        <w:t>one to many</w:t>
      </w:r>
      <w:proofErr w:type="gramEnd"/>
      <w:r w:rsidR="004B5444">
        <w:t xml:space="preserve"> receiving nodes</w:t>
      </w:r>
      <w:r w:rsidR="00D9039F">
        <w:t>.</w:t>
      </w:r>
    </w:p>
    <w:p w14:paraId="0D2E454E" w14:textId="77777777" w:rsidR="004F3180" w:rsidRDefault="004F3180" w:rsidP="008641D3">
      <w:pPr>
        <w:pStyle w:val="ListParagraph"/>
        <w:numPr>
          <w:ilvl w:val="0"/>
          <w:numId w:val="6"/>
        </w:numPr>
      </w:pPr>
      <w:r w:rsidRPr="00390137">
        <w:rPr>
          <w:b/>
        </w:rPr>
        <w:t>Remote Frame</w:t>
      </w:r>
      <w:r w:rsidR="00D9039F">
        <w:t xml:space="preserve"> – Request of Data from one node to another node, it is followed by the Data frame </w:t>
      </w:r>
      <w:proofErr w:type="gramStart"/>
      <w:r w:rsidR="00D9039F">
        <w:t>consisting</w:t>
      </w:r>
      <w:proofErr w:type="gramEnd"/>
      <w:r w:rsidR="00D9039F">
        <w:t xml:space="preserve"> required data.</w:t>
      </w:r>
    </w:p>
    <w:p w14:paraId="43257DF5" w14:textId="77777777" w:rsidR="004F3180" w:rsidRDefault="004F3180" w:rsidP="008641D3">
      <w:pPr>
        <w:pStyle w:val="ListParagraph"/>
        <w:numPr>
          <w:ilvl w:val="0"/>
          <w:numId w:val="6"/>
        </w:numPr>
      </w:pPr>
      <w:r w:rsidRPr="002F1EFC">
        <w:rPr>
          <w:b/>
        </w:rPr>
        <w:t>Error Frame</w:t>
      </w:r>
      <w:r w:rsidR="00390137">
        <w:t xml:space="preserve"> – Bus participant, receiver or transmitter can signal error condition at any time during data or remote frame transmission.</w:t>
      </w:r>
    </w:p>
    <w:p w14:paraId="105DE874" w14:textId="77777777" w:rsidR="004F3180" w:rsidRDefault="004F3180" w:rsidP="008641D3">
      <w:pPr>
        <w:pStyle w:val="ListParagraph"/>
        <w:numPr>
          <w:ilvl w:val="0"/>
          <w:numId w:val="6"/>
        </w:numPr>
      </w:pPr>
      <w:r w:rsidRPr="000559D9">
        <w:rPr>
          <w:b/>
        </w:rPr>
        <w:t>Overload Frame</w:t>
      </w:r>
      <w:r w:rsidR="00071606">
        <w:t xml:space="preserve"> </w:t>
      </w:r>
      <w:r w:rsidR="000559D9">
        <w:t>–</w:t>
      </w:r>
      <w:r w:rsidR="00071606">
        <w:t xml:space="preserve"> </w:t>
      </w:r>
      <w:r w:rsidR="000559D9">
        <w:t>Node requesting delay between data or remote frames as requiring time for processing.</w:t>
      </w:r>
    </w:p>
    <w:p w14:paraId="1AC13458" w14:textId="1D9D0F92" w:rsidR="00811923" w:rsidRPr="00811923" w:rsidRDefault="00811923" w:rsidP="008641D3">
      <w:pPr>
        <w:pStyle w:val="ListParagraph"/>
        <w:numPr>
          <w:ilvl w:val="0"/>
          <w:numId w:val="12"/>
        </w:numPr>
      </w:pPr>
    </w:p>
    <w:p w14:paraId="0101C4C0" w14:textId="77777777" w:rsidR="00830E14" w:rsidRPr="00501D34" w:rsidRDefault="00830E14" w:rsidP="00830E14">
      <w:pPr>
        <w:pStyle w:val="Heading2"/>
        <w:rPr>
          <w:b/>
          <w:u w:val="single"/>
        </w:rPr>
      </w:pPr>
      <w:bookmarkStart w:id="4" w:name="_Toc134111811"/>
      <w:r w:rsidRPr="00501D34">
        <w:rPr>
          <w:b/>
          <w:u w:val="single"/>
        </w:rPr>
        <w:t>3.</w:t>
      </w:r>
      <w:r w:rsidR="009E173E">
        <w:rPr>
          <w:b/>
          <w:u w:val="single"/>
        </w:rPr>
        <w:t>2</w:t>
      </w:r>
      <w:r w:rsidRPr="00501D34">
        <w:rPr>
          <w:b/>
          <w:u w:val="single"/>
        </w:rPr>
        <w:t xml:space="preserve"> </w:t>
      </w:r>
      <w:r w:rsidR="009E173E">
        <w:rPr>
          <w:b/>
          <w:u w:val="single"/>
        </w:rPr>
        <w:t>Extended CAN Protocol for Data and Remote Frame</w:t>
      </w:r>
      <w:r w:rsidRPr="00501D34">
        <w:rPr>
          <w:b/>
          <w:u w:val="single"/>
        </w:rPr>
        <w:t>-</w:t>
      </w:r>
      <w:bookmarkEnd w:id="4"/>
    </w:p>
    <w:p w14:paraId="3BE5B6BE" w14:textId="77777777" w:rsidR="00830E14" w:rsidRDefault="003A447B" w:rsidP="00830E14">
      <w:r>
        <w:t>Generally used for off-road vehicles</w:t>
      </w:r>
      <w:r w:rsidR="0022537F">
        <w:t>. ISO 11898 amendment was created in 1995 to support extended CAN protocol.</w:t>
      </w:r>
    </w:p>
    <w:p w14:paraId="76A06B51" w14:textId="77777777" w:rsidR="00000364" w:rsidRDefault="00000364" w:rsidP="00830E14"/>
    <w:p w14:paraId="7BE37615" w14:textId="1D24537A" w:rsidR="003B531B" w:rsidRPr="00D640BA" w:rsidRDefault="00811923" w:rsidP="003F7EDC">
      <w:proofErr w:type="spellStart"/>
      <w:r>
        <w:t>Trade</w:t>
      </w:r>
      <w:r w:rsidR="0006724A">
        <w:t xml:space="preserve"> off</w:t>
      </w:r>
      <w:proofErr w:type="spellEnd"/>
      <w:r w:rsidR="0006724A">
        <w:t xml:space="preserve"> for extended </w:t>
      </w:r>
      <w:proofErr w:type="gramStart"/>
      <w:r w:rsidR="0006724A">
        <w:t>CAN</w:t>
      </w:r>
      <w:proofErr w:type="gramEnd"/>
      <w:r w:rsidR="0006724A">
        <w:t xml:space="preserve"> </w:t>
      </w:r>
    </w:p>
    <w:p w14:paraId="6035FA77" w14:textId="77777777" w:rsidR="005432CF" w:rsidRDefault="005432CF" w:rsidP="005432CF">
      <w:pPr>
        <w:pStyle w:val="Heading1"/>
        <w:spacing w:before="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bookmarkStart w:id="5" w:name="_Toc134111812"/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References</w:t>
      </w:r>
      <w:bookmarkEnd w:id="5"/>
    </w:p>
    <w:p w14:paraId="433D5560" w14:textId="6D31DD32" w:rsidR="004616F7" w:rsidRDefault="004616F7" w:rsidP="004616F7">
      <w:pPr>
        <w:spacing w:after="0"/>
      </w:pPr>
      <w:r>
        <w:t>Installation reference</w:t>
      </w:r>
    </w:p>
    <w:p w14:paraId="6682C405" w14:textId="12AA73D6" w:rsidR="004616F7" w:rsidRDefault="00000000" w:rsidP="004616F7">
      <w:hyperlink r:id="rId11" w:history="1">
        <w:r w:rsidR="004616F7" w:rsidRPr="00C311B3">
          <w:rPr>
            <w:rStyle w:val="Hyperlink"/>
          </w:rPr>
          <w:t>https://www.mathworks.com/help/matlab/matlab_external/install-the-matlab-engine-for-python.html</w:t>
        </w:r>
      </w:hyperlink>
    </w:p>
    <w:p w14:paraId="324C39BB" w14:textId="77777777" w:rsidR="005C6043" w:rsidRDefault="00A43642" w:rsidP="005C6043">
      <w:pPr>
        <w:spacing w:after="0"/>
        <w:rPr>
          <w:rFonts w:cstheme="minorHAnsi"/>
        </w:rPr>
      </w:pPr>
      <w:r w:rsidRPr="00A43642">
        <w:rPr>
          <w:rFonts w:cstheme="minorHAnsi"/>
        </w:rPr>
        <w:t xml:space="preserve">Calling MATLAB from Python | MATLAB and Python Together, </w:t>
      </w:r>
    </w:p>
    <w:p w14:paraId="782E29A1" w14:textId="7A692947" w:rsidR="005C6043" w:rsidRDefault="005C6043" w:rsidP="005C6043">
      <w:pPr>
        <w:spacing w:after="0"/>
        <w:rPr>
          <w:rFonts w:cstheme="minorHAnsi"/>
        </w:rPr>
      </w:pPr>
      <w:r w:rsidRPr="00A43642">
        <w:rPr>
          <w:rFonts w:cstheme="minorHAnsi"/>
        </w:rPr>
        <w:t xml:space="preserve">Part </w:t>
      </w:r>
      <w:r>
        <w:rPr>
          <w:rFonts w:cstheme="minorHAnsi"/>
        </w:rPr>
        <w:t xml:space="preserve">1: - </w:t>
      </w:r>
      <w:hyperlink r:id="rId12" w:history="1">
        <w:r w:rsidRPr="00C311B3">
          <w:rPr>
            <w:rStyle w:val="Hyperlink"/>
            <w:rFonts w:cstheme="minorHAnsi"/>
          </w:rPr>
          <w:t>https://www.youtube.com/watch?v=TQOEcUdw9Wk</w:t>
        </w:r>
      </w:hyperlink>
    </w:p>
    <w:p w14:paraId="11D69228" w14:textId="5F266899" w:rsidR="0058035E" w:rsidRDefault="00A43642" w:rsidP="005432CF">
      <w:r w:rsidRPr="00A43642">
        <w:rPr>
          <w:rFonts w:cstheme="minorHAnsi"/>
        </w:rPr>
        <w:t>Part 2</w:t>
      </w:r>
      <w:r w:rsidR="005C6043">
        <w:rPr>
          <w:rFonts w:cstheme="minorHAnsi"/>
        </w:rPr>
        <w:t>: -</w:t>
      </w:r>
      <w:r w:rsidR="0058035E" w:rsidRPr="00FA1235">
        <w:rPr>
          <w:rFonts w:cstheme="minorHAnsi"/>
        </w:rPr>
        <w:t xml:space="preserve"> </w:t>
      </w:r>
      <w:hyperlink r:id="rId13" w:history="1">
        <w:r w:rsidRPr="00C311B3">
          <w:rPr>
            <w:rStyle w:val="Hyperlink"/>
          </w:rPr>
          <w:t>https://www.youtube.com/watch?v=MzoFK0_UbOA&amp;list=RDCMUCgdHSFcXvkN6O3NXvif0-pA&amp;start_radio=1&amp;rv=MzoFK0_UbOA&amp;t=597</w:t>
        </w:r>
      </w:hyperlink>
    </w:p>
    <w:p w14:paraId="20466CAB" w14:textId="77777777" w:rsidR="00A43642" w:rsidRPr="00FA1235" w:rsidRDefault="00A43642" w:rsidP="005432CF">
      <w:pPr>
        <w:rPr>
          <w:rFonts w:cstheme="minorHAnsi"/>
        </w:rPr>
      </w:pPr>
    </w:p>
    <w:p w14:paraId="6FB1C3B9" w14:textId="77777777" w:rsidR="0058035E" w:rsidRPr="00FA1235" w:rsidRDefault="0058035E" w:rsidP="005432CF">
      <w:pPr>
        <w:rPr>
          <w:rFonts w:cstheme="minorHAnsi"/>
        </w:rPr>
      </w:pPr>
    </w:p>
    <w:sectPr w:rsidR="0058035E" w:rsidRPr="00FA1235" w:rsidSect="00AA522D"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1CFA0" w14:textId="77777777" w:rsidR="00545A51" w:rsidRDefault="00545A51">
      <w:pPr>
        <w:spacing w:after="0" w:line="240" w:lineRule="auto"/>
      </w:pPr>
      <w:r>
        <w:separator/>
      </w:r>
    </w:p>
  </w:endnote>
  <w:endnote w:type="continuationSeparator" w:id="0">
    <w:p w14:paraId="38C38882" w14:textId="77777777" w:rsidR="00545A51" w:rsidRDefault="00545A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4723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02152E" w14:textId="77777777" w:rsidR="00F55196" w:rsidRDefault="00F55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61C6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  <w:p w14:paraId="41F35D9A" w14:textId="77777777" w:rsidR="00F55196" w:rsidRDefault="00F551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4BD44" w14:textId="77777777" w:rsidR="00545A51" w:rsidRDefault="00545A51">
      <w:pPr>
        <w:spacing w:after="0" w:line="240" w:lineRule="auto"/>
      </w:pPr>
      <w:r>
        <w:separator/>
      </w:r>
    </w:p>
  </w:footnote>
  <w:footnote w:type="continuationSeparator" w:id="0">
    <w:p w14:paraId="032A1B03" w14:textId="77777777" w:rsidR="00545A51" w:rsidRDefault="00545A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1EA6D" w14:textId="77777777" w:rsidR="00F55196" w:rsidRPr="00CF6200" w:rsidRDefault="00F55196" w:rsidP="00CF6200">
    <w:pPr>
      <w:tabs>
        <w:tab w:val="center" w:pos="4680"/>
        <w:tab w:val="right" w:pos="9360"/>
      </w:tabs>
      <w:spacing w:after="240" w:line="240" w:lineRule="auto"/>
      <w:ind w:left="10" w:right="1177" w:hanging="10"/>
      <w:jc w:val="center"/>
      <w:rPr>
        <w:rFonts w:ascii="Calibri" w:eastAsia="Calibri" w:hAnsi="Calibri" w:cs="Calibri"/>
        <w:color w:val="000000"/>
        <w:sz w:val="24"/>
        <w:lang w:val="en-US"/>
      </w:rPr>
    </w:pPr>
    <w:r w:rsidRPr="00CF6200">
      <w:rPr>
        <w:rFonts w:ascii="Calibri" w:eastAsia="Calibri" w:hAnsi="Calibri" w:cs="Calibri"/>
        <w:color w:val="000000"/>
        <w:sz w:val="24"/>
        <w:lang w:val="en-US"/>
      </w:rPr>
      <w:tab/>
      <w:t xml:space="preserve">                       </w:t>
    </w:r>
    <w:r w:rsidRPr="00CF6200">
      <w:rPr>
        <w:rFonts w:ascii="Times New Roman" w:eastAsia="Calibri" w:hAnsi="Times New Roman" w:cs="Times New Roman"/>
        <w:noProof/>
        <w:color w:val="000000"/>
        <w:sz w:val="24"/>
        <w:lang w:val="en-US"/>
      </w:rPr>
      <w:drawing>
        <wp:inline distT="0" distB="0" distL="0" distR="0" wp14:anchorId="194BF6F9" wp14:editId="124E7D5C">
          <wp:extent cx="1896745" cy="626745"/>
          <wp:effectExtent l="0" t="0" r="0" b="0"/>
          <wp:docPr id="16" name="Picture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" name="Picture 10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96745" cy="626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0B1C15" w14:textId="77777777" w:rsidR="00F55196" w:rsidRPr="00CF6200" w:rsidRDefault="00F55196" w:rsidP="00CF6200">
    <w:pPr>
      <w:spacing w:after="0"/>
      <w:jc w:val="center"/>
      <w:rPr>
        <w:rFonts w:ascii="Times New Roman" w:eastAsia="Calibri" w:hAnsi="Times New Roman" w:cs="Times New Roman"/>
        <w:color w:val="000000"/>
        <w:sz w:val="24"/>
        <w:lang w:val="en-US"/>
      </w:rPr>
    </w:pPr>
    <w:r w:rsidRPr="00CF6200">
      <w:rPr>
        <w:rFonts w:ascii="Times New Roman" w:eastAsia="Times New Roman" w:hAnsi="Times New Roman" w:cs="Times New Roman"/>
        <w:b/>
        <w:color w:val="000000"/>
        <w:sz w:val="24"/>
        <w:lang w:val="en-US"/>
      </w:rPr>
      <w:t>DEPARTMENT OF MECHANICAL ENGINEERING - ENGINEERING MECHANICS</w:t>
    </w:r>
  </w:p>
  <w:p w14:paraId="27412C38" w14:textId="77777777" w:rsidR="00F55196" w:rsidRDefault="00F551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6106"/>
    <w:multiLevelType w:val="hybridMultilevel"/>
    <w:tmpl w:val="F0300B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02242E4"/>
    <w:multiLevelType w:val="hybridMultilevel"/>
    <w:tmpl w:val="1B725CFA"/>
    <w:lvl w:ilvl="0" w:tplc="73AC25B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B468B"/>
    <w:multiLevelType w:val="hybridMultilevel"/>
    <w:tmpl w:val="D090B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A7A60"/>
    <w:multiLevelType w:val="hybridMultilevel"/>
    <w:tmpl w:val="79CCFDFA"/>
    <w:lvl w:ilvl="0" w:tplc="77E88F5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2650D2"/>
    <w:multiLevelType w:val="hybridMultilevel"/>
    <w:tmpl w:val="59C43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E6D7B"/>
    <w:multiLevelType w:val="hybridMultilevel"/>
    <w:tmpl w:val="CAEE84D0"/>
    <w:lvl w:ilvl="0" w:tplc="1E0AC2A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F6740A"/>
    <w:multiLevelType w:val="hybridMultilevel"/>
    <w:tmpl w:val="E7C64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16B32"/>
    <w:multiLevelType w:val="hybridMultilevel"/>
    <w:tmpl w:val="51F0F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70ED9"/>
    <w:multiLevelType w:val="hybridMultilevel"/>
    <w:tmpl w:val="8DEE6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F1D43"/>
    <w:multiLevelType w:val="hybridMultilevel"/>
    <w:tmpl w:val="2F82D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6444E"/>
    <w:multiLevelType w:val="hybridMultilevel"/>
    <w:tmpl w:val="50227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25ACB"/>
    <w:multiLevelType w:val="hybridMultilevel"/>
    <w:tmpl w:val="E3A4B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4B4D5E"/>
    <w:multiLevelType w:val="hybridMultilevel"/>
    <w:tmpl w:val="5D32A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983E5E"/>
    <w:multiLevelType w:val="hybridMultilevel"/>
    <w:tmpl w:val="7C9CC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531CA6"/>
    <w:multiLevelType w:val="hybridMultilevel"/>
    <w:tmpl w:val="76E48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6C2D3E"/>
    <w:multiLevelType w:val="hybridMultilevel"/>
    <w:tmpl w:val="BCE645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AB329C"/>
    <w:multiLevelType w:val="hybridMultilevel"/>
    <w:tmpl w:val="CE40F7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7086639"/>
    <w:multiLevelType w:val="hybridMultilevel"/>
    <w:tmpl w:val="8126F448"/>
    <w:lvl w:ilvl="0" w:tplc="5E3449DA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556383"/>
    <w:multiLevelType w:val="hybridMultilevel"/>
    <w:tmpl w:val="85B4F442"/>
    <w:lvl w:ilvl="0" w:tplc="A11664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98E4278"/>
    <w:multiLevelType w:val="hybridMultilevel"/>
    <w:tmpl w:val="D2940CE4"/>
    <w:lvl w:ilvl="0" w:tplc="8C4E15D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0" w15:restartNumberingAfterBreak="0">
    <w:nsid w:val="3BF740AC"/>
    <w:multiLevelType w:val="hybridMultilevel"/>
    <w:tmpl w:val="C1740ACC"/>
    <w:lvl w:ilvl="0" w:tplc="2EEC8E2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F01146"/>
    <w:multiLevelType w:val="multilevel"/>
    <w:tmpl w:val="274A95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404E4377"/>
    <w:multiLevelType w:val="hybridMultilevel"/>
    <w:tmpl w:val="9ACAA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C73660"/>
    <w:multiLevelType w:val="hybridMultilevel"/>
    <w:tmpl w:val="13C85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7D03BB"/>
    <w:multiLevelType w:val="hybridMultilevel"/>
    <w:tmpl w:val="5F1AF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D0B83"/>
    <w:multiLevelType w:val="hybridMultilevel"/>
    <w:tmpl w:val="62DE6B6E"/>
    <w:lvl w:ilvl="0" w:tplc="EC44A0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0C282C"/>
    <w:multiLevelType w:val="hybridMultilevel"/>
    <w:tmpl w:val="D488E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43741B"/>
    <w:multiLevelType w:val="hybridMultilevel"/>
    <w:tmpl w:val="BC0C9D7C"/>
    <w:lvl w:ilvl="0" w:tplc="505654AC">
      <w:start w:val="54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FC1D3C"/>
    <w:multiLevelType w:val="hybridMultilevel"/>
    <w:tmpl w:val="499092AA"/>
    <w:lvl w:ilvl="0" w:tplc="8198471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9FA0DF6"/>
    <w:multiLevelType w:val="hybridMultilevel"/>
    <w:tmpl w:val="B2EA3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173867"/>
    <w:multiLevelType w:val="hybridMultilevel"/>
    <w:tmpl w:val="6D4EB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A60B1B"/>
    <w:multiLevelType w:val="hybridMultilevel"/>
    <w:tmpl w:val="8C369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FB48AC"/>
    <w:multiLevelType w:val="hybridMultilevel"/>
    <w:tmpl w:val="2DB25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A72136"/>
    <w:multiLevelType w:val="hybridMultilevel"/>
    <w:tmpl w:val="8DEE6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B536ED"/>
    <w:multiLevelType w:val="hybridMultilevel"/>
    <w:tmpl w:val="B87052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AB4738"/>
    <w:multiLevelType w:val="hybridMultilevel"/>
    <w:tmpl w:val="02D60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041D7F"/>
    <w:multiLevelType w:val="hybridMultilevel"/>
    <w:tmpl w:val="39AE2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8C773E9"/>
    <w:multiLevelType w:val="hybridMultilevel"/>
    <w:tmpl w:val="E0023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017E4"/>
    <w:multiLevelType w:val="hybridMultilevel"/>
    <w:tmpl w:val="A8C4E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0057DF"/>
    <w:multiLevelType w:val="hybridMultilevel"/>
    <w:tmpl w:val="8AD0D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4E565E"/>
    <w:multiLevelType w:val="hybridMultilevel"/>
    <w:tmpl w:val="75442C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35E1CC9"/>
    <w:multiLevelType w:val="hybridMultilevel"/>
    <w:tmpl w:val="EFD8D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7A5A0C"/>
    <w:multiLevelType w:val="hybridMultilevel"/>
    <w:tmpl w:val="C456A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2B798D"/>
    <w:multiLevelType w:val="hybridMultilevel"/>
    <w:tmpl w:val="DF821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9B4F26"/>
    <w:multiLevelType w:val="hybridMultilevel"/>
    <w:tmpl w:val="22184E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A32073"/>
    <w:multiLevelType w:val="hybridMultilevel"/>
    <w:tmpl w:val="C206E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0553A3"/>
    <w:multiLevelType w:val="hybridMultilevel"/>
    <w:tmpl w:val="28B88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4098915">
    <w:abstractNumId w:val="34"/>
  </w:num>
  <w:num w:numId="2" w16cid:durableId="2115443142">
    <w:abstractNumId w:val="10"/>
  </w:num>
  <w:num w:numId="3" w16cid:durableId="2053384810">
    <w:abstractNumId w:val="44"/>
  </w:num>
  <w:num w:numId="4" w16cid:durableId="649017975">
    <w:abstractNumId w:val="4"/>
  </w:num>
  <w:num w:numId="5" w16cid:durableId="848834889">
    <w:abstractNumId w:val="12"/>
  </w:num>
  <w:num w:numId="6" w16cid:durableId="109672452">
    <w:abstractNumId w:val="20"/>
  </w:num>
  <w:num w:numId="7" w16cid:durableId="1018044825">
    <w:abstractNumId w:val="21"/>
  </w:num>
  <w:num w:numId="8" w16cid:durableId="113907184">
    <w:abstractNumId w:val="37"/>
  </w:num>
  <w:num w:numId="9" w16cid:durableId="1054474562">
    <w:abstractNumId w:val="38"/>
  </w:num>
  <w:num w:numId="10" w16cid:durableId="156309037">
    <w:abstractNumId w:val="25"/>
  </w:num>
  <w:num w:numId="11" w16cid:durableId="934097777">
    <w:abstractNumId w:val="30"/>
  </w:num>
  <w:num w:numId="12" w16cid:durableId="2096169464">
    <w:abstractNumId w:val="28"/>
  </w:num>
  <w:num w:numId="13" w16cid:durableId="32855494">
    <w:abstractNumId w:val="41"/>
  </w:num>
  <w:num w:numId="14" w16cid:durableId="456222153">
    <w:abstractNumId w:val="16"/>
  </w:num>
  <w:num w:numId="15" w16cid:durableId="1519585485">
    <w:abstractNumId w:val="36"/>
  </w:num>
  <w:num w:numId="16" w16cid:durableId="1106654789">
    <w:abstractNumId w:val="0"/>
  </w:num>
  <w:num w:numId="17" w16cid:durableId="381711280">
    <w:abstractNumId w:val="18"/>
  </w:num>
  <w:num w:numId="18" w16cid:durableId="1453404787">
    <w:abstractNumId w:val="43"/>
  </w:num>
  <w:num w:numId="19" w16cid:durableId="1282037163">
    <w:abstractNumId w:val="13"/>
  </w:num>
  <w:num w:numId="20" w16cid:durableId="1543861579">
    <w:abstractNumId w:val="26"/>
  </w:num>
  <w:num w:numId="21" w16cid:durableId="1641642959">
    <w:abstractNumId w:val="46"/>
  </w:num>
  <w:num w:numId="22" w16cid:durableId="1610163726">
    <w:abstractNumId w:val="11"/>
  </w:num>
  <w:num w:numId="23" w16cid:durableId="1377119737">
    <w:abstractNumId w:val="19"/>
  </w:num>
  <w:num w:numId="24" w16cid:durableId="1812281344">
    <w:abstractNumId w:val="6"/>
  </w:num>
  <w:num w:numId="25" w16cid:durableId="212617538">
    <w:abstractNumId w:val="29"/>
  </w:num>
  <w:num w:numId="26" w16cid:durableId="1566255244">
    <w:abstractNumId w:val="45"/>
  </w:num>
  <w:num w:numId="27" w16cid:durableId="588194250">
    <w:abstractNumId w:val="32"/>
  </w:num>
  <w:num w:numId="28" w16cid:durableId="1375042857">
    <w:abstractNumId w:val="35"/>
  </w:num>
  <w:num w:numId="29" w16cid:durableId="43405464">
    <w:abstractNumId w:val="5"/>
  </w:num>
  <w:num w:numId="30" w16cid:durableId="191458829">
    <w:abstractNumId w:val="24"/>
  </w:num>
  <w:num w:numId="31" w16cid:durableId="1532496226">
    <w:abstractNumId w:val="2"/>
  </w:num>
  <w:num w:numId="32" w16cid:durableId="1094984259">
    <w:abstractNumId w:val="23"/>
  </w:num>
  <w:num w:numId="33" w16cid:durableId="1741637426">
    <w:abstractNumId w:val="40"/>
  </w:num>
  <w:num w:numId="34" w16cid:durableId="848328676">
    <w:abstractNumId w:val="42"/>
  </w:num>
  <w:num w:numId="35" w16cid:durableId="1822189548">
    <w:abstractNumId w:val="15"/>
  </w:num>
  <w:num w:numId="36" w16cid:durableId="812991746">
    <w:abstractNumId w:val="17"/>
  </w:num>
  <w:num w:numId="37" w16cid:durableId="974144771">
    <w:abstractNumId w:val="1"/>
  </w:num>
  <w:num w:numId="38" w16cid:durableId="1253707322">
    <w:abstractNumId w:val="14"/>
  </w:num>
  <w:num w:numId="39" w16cid:durableId="1344280328">
    <w:abstractNumId w:val="7"/>
  </w:num>
  <w:num w:numId="40" w16cid:durableId="510222024">
    <w:abstractNumId w:val="39"/>
  </w:num>
  <w:num w:numId="41" w16cid:durableId="1624261711">
    <w:abstractNumId w:val="27"/>
  </w:num>
  <w:num w:numId="42" w16cid:durableId="1691224179">
    <w:abstractNumId w:val="31"/>
  </w:num>
  <w:num w:numId="43" w16cid:durableId="1541241779">
    <w:abstractNumId w:val="22"/>
  </w:num>
  <w:num w:numId="44" w16cid:durableId="798576372">
    <w:abstractNumId w:val="33"/>
  </w:num>
  <w:num w:numId="45" w16cid:durableId="1160388177">
    <w:abstractNumId w:val="3"/>
  </w:num>
  <w:num w:numId="46" w16cid:durableId="1041977192">
    <w:abstractNumId w:val="8"/>
  </w:num>
  <w:num w:numId="47" w16cid:durableId="1647776021">
    <w:abstractNumId w:val="9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Tc0NDU0NzEwsDBQ0lEKTi0uzszPAykwqgUAH4O1NCwAAAA="/>
  </w:docVars>
  <w:rsids>
    <w:rsidRoot w:val="003C3DC1"/>
    <w:rsid w:val="00000364"/>
    <w:rsid w:val="0000222A"/>
    <w:rsid w:val="000030FE"/>
    <w:rsid w:val="000031D4"/>
    <w:rsid w:val="000063C9"/>
    <w:rsid w:val="00012CF1"/>
    <w:rsid w:val="00015B49"/>
    <w:rsid w:val="00016251"/>
    <w:rsid w:val="0001648A"/>
    <w:rsid w:val="000205BF"/>
    <w:rsid w:val="00021447"/>
    <w:rsid w:val="00024BFD"/>
    <w:rsid w:val="00026539"/>
    <w:rsid w:val="00026717"/>
    <w:rsid w:val="00027451"/>
    <w:rsid w:val="00027ADC"/>
    <w:rsid w:val="0003105A"/>
    <w:rsid w:val="000312AA"/>
    <w:rsid w:val="000314D8"/>
    <w:rsid w:val="00035201"/>
    <w:rsid w:val="00035A42"/>
    <w:rsid w:val="0003626C"/>
    <w:rsid w:val="00036803"/>
    <w:rsid w:val="00040B10"/>
    <w:rsid w:val="00043A2A"/>
    <w:rsid w:val="00044F93"/>
    <w:rsid w:val="000511E1"/>
    <w:rsid w:val="00051F4C"/>
    <w:rsid w:val="000534EF"/>
    <w:rsid w:val="000535B7"/>
    <w:rsid w:val="000559D9"/>
    <w:rsid w:val="0005726B"/>
    <w:rsid w:val="000574A8"/>
    <w:rsid w:val="00061635"/>
    <w:rsid w:val="00064E24"/>
    <w:rsid w:val="0006508C"/>
    <w:rsid w:val="000658D8"/>
    <w:rsid w:val="0006724A"/>
    <w:rsid w:val="00067A20"/>
    <w:rsid w:val="00070F6A"/>
    <w:rsid w:val="00071606"/>
    <w:rsid w:val="00074B9A"/>
    <w:rsid w:val="00074D9B"/>
    <w:rsid w:val="00075927"/>
    <w:rsid w:val="00077080"/>
    <w:rsid w:val="000778FE"/>
    <w:rsid w:val="00080E4C"/>
    <w:rsid w:val="00084CF0"/>
    <w:rsid w:val="000862AC"/>
    <w:rsid w:val="0008728C"/>
    <w:rsid w:val="0008736E"/>
    <w:rsid w:val="00090624"/>
    <w:rsid w:val="00090AFF"/>
    <w:rsid w:val="00092604"/>
    <w:rsid w:val="00092CD3"/>
    <w:rsid w:val="000A0055"/>
    <w:rsid w:val="000A1A0F"/>
    <w:rsid w:val="000A1C1E"/>
    <w:rsid w:val="000A377D"/>
    <w:rsid w:val="000A3899"/>
    <w:rsid w:val="000A46EA"/>
    <w:rsid w:val="000A4CE2"/>
    <w:rsid w:val="000A6325"/>
    <w:rsid w:val="000B1D87"/>
    <w:rsid w:val="000B4A1A"/>
    <w:rsid w:val="000B4E25"/>
    <w:rsid w:val="000B652B"/>
    <w:rsid w:val="000B751F"/>
    <w:rsid w:val="000B7562"/>
    <w:rsid w:val="000C3630"/>
    <w:rsid w:val="000C504B"/>
    <w:rsid w:val="000C5AEF"/>
    <w:rsid w:val="000C666A"/>
    <w:rsid w:val="000C71DF"/>
    <w:rsid w:val="000D0FFA"/>
    <w:rsid w:val="000D2463"/>
    <w:rsid w:val="000D34C6"/>
    <w:rsid w:val="000D78AA"/>
    <w:rsid w:val="000E0A39"/>
    <w:rsid w:val="000E25DB"/>
    <w:rsid w:val="000E7604"/>
    <w:rsid w:val="000F5835"/>
    <w:rsid w:val="000F7A65"/>
    <w:rsid w:val="00100C5F"/>
    <w:rsid w:val="00101086"/>
    <w:rsid w:val="00101E9B"/>
    <w:rsid w:val="001026C0"/>
    <w:rsid w:val="00103283"/>
    <w:rsid w:val="00104077"/>
    <w:rsid w:val="00106C9F"/>
    <w:rsid w:val="00107DA1"/>
    <w:rsid w:val="001113F8"/>
    <w:rsid w:val="00111EFE"/>
    <w:rsid w:val="00112F6F"/>
    <w:rsid w:val="0012050D"/>
    <w:rsid w:val="001213AD"/>
    <w:rsid w:val="00122FA0"/>
    <w:rsid w:val="00123FAD"/>
    <w:rsid w:val="00124B2E"/>
    <w:rsid w:val="00125B1C"/>
    <w:rsid w:val="00130CD8"/>
    <w:rsid w:val="00132BCA"/>
    <w:rsid w:val="00133EDB"/>
    <w:rsid w:val="001349F9"/>
    <w:rsid w:val="00135C98"/>
    <w:rsid w:val="00136330"/>
    <w:rsid w:val="0014228B"/>
    <w:rsid w:val="0014502F"/>
    <w:rsid w:val="0014738A"/>
    <w:rsid w:val="001528D2"/>
    <w:rsid w:val="001533F6"/>
    <w:rsid w:val="00156EDA"/>
    <w:rsid w:val="00163E3D"/>
    <w:rsid w:val="0016795D"/>
    <w:rsid w:val="00172223"/>
    <w:rsid w:val="00175726"/>
    <w:rsid w:val="00176792"/>
    <w:rsid w:val="00181052"/>
    <w:rsid w:val="00182BC0"/>
    <w:rsid w:val="00187916"/>
    <w:rsid w:val="00190EF5"/>
    <w:rsid w:val="001924A7"/>
    <w:rsid w:val="00192B36"/>
    <w:rsid w:val="00192CFA"/>
    <w:rsid w:val="00193F2D"/>
    <w:rsid w:val="001943F7"/>
    <w:rsid w:val="001A2086"/>
    <w:rsid w:val="001A2996"/>
    <w:rsid w:val="001A2C8A"/>
    <w:rsid w:val="001A434B"/>
    <w:rsid w:val="001A4635"/>
    <w:rsid w:val="001A4CDC"/>
    <w:rsid w:val="001A5E7D"/>
    <w:rsid w:val="001A72D7"/>
    <w:rsid w:val="001A7AC1"/>
    <w:rsid w:val="001B2592"/>
    <w:rsid w:val="001B2A6D"/>
    <w:rsid w:val="001C0EFC"/>
    <w:rsid w:val="001C1E1B"/>
    <w:rsid w:val="001C4C56"/>
    <w:rsid w:val="001C6D03"/>
    <w:rsid w:val="001C6F08"/>
    <w:rsid w:val="001D20D1"/>
    <w:rsid w:val="001D4A25"/>
    <w:rsid w:val="001D5C5A"/>
    <w:rsid w:val="001D6021"/>
    <w:rsid w:val="001E0D0F"/>
    <w:rsid w:val="001E1089"/>
    <w:rsid w:val="001E6875"/>
    <w:rsid w:val="001E6FEF"/>
    <w:rsid w:val="001E70B1"/>
    <w:rsid w:val="001E74BC"/>
    <w:rsid w:val="001F1BCF"/>
    <w:rsid w:val="001F23DB"/>
    <w:rsid w:val="001F3021"/>
    <w:rsid w:val="001F59F3"/>
    <w:rsid w:val="001F5D58"/>
    <w:rsid w:val="00200A0E"/>
    <w:rsid w:val="0020521D"/>
    <w:rsid w:val="0020572D"/>
    <w:rsid w:val="00207684"/>
    <w:rsid w:val="0021291F"/>
    <w:rsid w:val="00215893"/>
    <w:rsid w:val="002158FF"/>
    <w:rsid w:val="00215B9C"/>
    <w:rsid w:val="0022537F"/>
    <w:rsid w:val="00225FA0"/>
    <w:rsid w:val="0022628B"/>
    <w:rsid w:val="00227A66"/>
    <w:rsid w:val="00232730"/>
    <w:rsid w:val="00236EDE"/>
    <w:rsid w:val="00240673"/>
    <w:rsid w:val="00242AEA"/>
    <w:rsid w:val="00243E3C"/>
    <w:rsid w:val="00244C39"/>
    <w:rsid w:val="00247DFC"/>
    <w:rsid w:val="002508DB"/>
    <w:rsid w:val="00250A3B"/>
    <w:rsid w:val="00255E4B"/>
    <w:rsid w:val="002564F8"/>
    <w:rsid w:val="00260982"/>
    <w:rsid w:val="00260C70"/>
    <w:rsid w:val="00261510"/>
    <w:rsid w:val="0026151D"/>
    <w:rsid w:val="00264389"/>
    <w:rsid w:val="002656E8"/>
    <w:rsid w:val="00265711"/>
    <w:rsid w:val="00265ADD"/>
    <w:rsid w:val="00266530"/>
    <w:rsid w:val="00267DE2"/>
    <w:rsid w:val="00267E3E"/>
    <w:rsid w:val="00273818"/>
    <w:rsid w:val="0027718F"/>
    <w:rsid w:val="00277EA5"/>
    <w:rsid w:val="00287F1A"/>
    <w:rsid w:val="0029292E"/>
    <w:rsid w:val="00295656"/>
    <w:rsid w:val="002960A8"/>
    <w:rsid w:val="00297E3A"/>
    <w:rsid w:val="002A13CB"/>
    <w:rsid w:val="002A2497"/>
    <w:rsid w:val="002A3687"/>
    <w:rsid w:val="002A37C0"/>
    <w:rsid w:val="002A47FC"/>
    <w:rsid w:val="002A6354"/>
    <w:rsid w:val="002A66C2"/>
    <w:rsid w:val="002B27F5"/>
    <w:rsid w:val="002B50F9"/>
    <w:rsid w:val="002B5FB2"/>
    <w:rsid w:val="002B6A04"/>
    <w:rsid w:val="002B7CA8"/>
    <w:rsid w:val="002C19BA"/>
    <w:rsid w:val="002C1FCC"/>
    <w:rsid w:val="002C40E3"/>
    <w:rsid w:val="002C42E7"/>
    <w:rsid w:val="002C698B"/>
    <w:rsid w:val="002C7F63"/>
    <w:rsid w:val="002D17A6"/>
    <w:rsid w:val="002D360B"/>
    <w:rsid w:val="002D5381"/>
    <w:rsid w:val="002D53DC"/>
    <w:rsid w:val="002D595B"/>
    <w:rsid w:val="002D62E3"/>
    <w:rsid w:val="002D6991"/>
    <w:rsid w:val="002D7914"/>
    <w:rsid w:val="002E3CCE"/>
    <w:rsid w:val="002E59E9"/>
    <w:rsid w:val="002E6C7F"/>
    <w:rsid w:val="002F1EFC"/>
    <w:rsid w:val="002F26BC"/>
    <w:rsid w:val="002F79C5"/>
    <w:rsid w:val="003003EA"/>
    <w:rsid w:val="0030118D"/>
    <w:rsid w:val="00302538"/>
    <w:rsid w:val="00302A86"/>
    <w:rsid w:val="00302F2E"/>
    <w:rsid w:val="00304213"/>
    <w:rsid w:val="00304C62"/>
    <w:rsid w:val="00306E4A"/>
    <w:rsid w:val="00311B55"/>
    <w:rsid w:val="00314BC3"/>
    <w:rsid w:val="00314E85"/>
    <w:rsid w:val="00314FCD"/>
    <w:rsid w:val="00316F42"/>
    <w:rsid w:val="00317077"/>
    <w:rsid w:val="00322049"/>
    <w:rsid w:val="003269F4"/>
    <w:rsid w:val="0033059B"/>
    <w:rsid w:val="0033124B"/>
    <w:rsid w:val="003325BD"/>
    <w:rsid w:val="00333570"/>
    <w:rsid w:val="0033554E"/>
    <w:rsid w:val="003401B9"/>
    <w:rsid w:val="003408D5"/>
    <w:rsid w:val="00341191"/>
    <w:rsid w:val="003416CE"/>
    <w:rsid w:val="00341AB3"/>
    <w:rsid w:val="00341E88"/>
    <w:rsid w:val="00342821"/>
    <w:rsid w:val="00342E24"/>
    <w:rsid w:val="00342F42"/>
    <w:rsid w:val="00346566"/>
    <w:rsid w:val="003473D8"/>
    <w:rsid w:val="003503EF"/>
    <w:rsid w:val="00350C8C"/>
    <w:rsid w:val="00351232"/>
    <w:rsid w:val="003514E6"/>
    <w:rsid w:val="0035508E"/>
    <w:rsid w:val="0035519C"/>
    <w:rsid w:val="0035706B"/>
    <w:rsid w:val="00362C71"/>
    <w:rsid w:val="00364653"/>
    <w:rsid w:val="00364D83"/>
    <w:rsid w:val="00366C94"/>
    <w:rsid w:val="003700EA"/>
    <w:rsid w:val="00370E33"/>
    <w:rsid w:val="00371FD8"/>
    <w:rsid w:val="0037208F"/>
    <w:rsid w:val="00373334"/>
    <w:rsid w:val="0037412B"/>
    <w:rsid w:val="003743AA"/>
    <w:rsid w:val="003749F2"/>
    <w:rsid w:val="00375DC5"/>
    <w:rsid w:val="00376071"/>
    <w:rsid w:val="00376172"/>
    <w:rsid w:val="00376389"/>
    <w:rsid w:val="00376C53"/>
    <w:rsid w:val="00377332"/>
    <w:rsid w:val="00382CC6"/>
    <w:rsid w:val="00385329"/>
    <w:rsid w:val="00385482"/>
    <w:rsid w:val="00386294"/>
    <w:rsid w:val="00390137"/>
    <w:rsid w:val="003940D3"/>
    <w:rsid w:val="00396413"/>
    <w:rsid w:val="003A020A"/>
    <w:rsid w:val="003A1917"/>
    <w:rsid w:val="003A1F1A"/>
    <w:rsid w:val="003A447B"/>
    <w:rsid w:val="003A6A8A"/>
    <w:rsid w:val="003B1E96"/>
    <w:rsid w:val="003B25D0"/>
    <w:rsid w:val="003B26FD"/>
    <w:rsid w:val="003B475A"/>
    <w:rsid w:val="003B531B"/>
    <w:rsid w:val="003B6012"/>
    <w:rsid w:val="003C1043"/>
    <w:rsid w:val="003C1EBE"/>
    <w:rsid w:val="003C3DC1"/>
    <w:rsid w:val="003C6C2D"/>
    <w:rsid w:val="003D1B84"/>
    <w:rsid w:val="003D308C"/>
    <w:rsid w:val="003D409D"/>
    <w:rsid w:val="003D616C"/>
    <w:rsid w:val="003E12E8"/>
    <w:rsid w:val="003E1361"/>
    <w:rsid w:val="003E7CBB"/>
    <w:rsid w:val="003F40CF"/>
    <w:rsid w:val="003F5A09"/>
    <w:rsid w:val="003F5D2B"/>
    <w:rsid w:val="003F7B06"/>
    <w:rsid w:val="003F7EDC"/>
    <w:rsid w:val="00400088"/>
    <w:rsid w:val="004026B8"/>
    <w:rsid w:val="00402C12"/>
    <w:rsid w:val="00407C11"/>
    <w:rsid w:val="004101D1"/>
    <w:rsid w:val="004101F8"/>
    <w:rsid w:val="00412E56"/>
    <w:rsid w:val="00414065"/>
    <w:rsid w:val="00414788"/>
    <w:rsid w:val="00415DD8"/>
    <w:rsid w:val="00416D82"/>
    <w:rsid w:val="00416E96"/>
    <w:rsid w:val="00420945"/>
    <w:rsid w:val="004219AE"/>
    <w:rsid w:val="00422A57"/>
    <w:rsid w:val="004236EE"/>
    <w:rsid w:val="004241D4"/>
    <w:rsid w:val="004243CF"/>
    <w:rsid w:val="0042568A"/>
    <w:rsid w:val="00427D8D"/>
    <w:rsid w:val="00432532"/>
    <w:rsid w:val="00433ABC"/>
    <w:rsid w:val="00440744"/>
    <w:rsid w:val="00442820"/>
    <w:rsid w:val="00444301"/>
    <w:rsid w:val="00446126"/>
    <w:rsid w:val="0045039D"/>
    <w:rsid w:val="00452FD0"/>
    <w:rsid w:val="0045407E"/>
    <w:rsid w:val="004569EE"/>
    <w:rsid w:val="0046068A"/>
    <w:rsid w:val="00461137"/>
    <w:rsid w:val="004616F7"/>
    <w:rsid w:val="004621F8"/>
    <w:rsid w:val="00462BB4"/>
    <w:rsid w:val="004656A1"/>
    <w:rsid w:val="00465E08"/>
    <w:rsid w:val="004674B6"/>
    <w:rsid w:val="004677B2"/>
    <w:rsid w:val="00473064"/>
    <w:rsid w:val="004756A0"/>
    <w:rsid w:val="00476AE6"/>
    <w:rsid w:val="0047793A"/>
    <w:rsid w:val="0048228F"/>
    <w:rsid w:val="00484B26"/>
    <w:rsid w:val="00485075"/>
    <w:rsid w:val="00491CBF"/>
    <w:rsid w:val="00495B1B"/>
    <w:rsid w:val="004961A3"/>
    <w:rsid w:val="004A2BE3"/>
    <w:rsid w:val="004A5D30"/>
    <w:rsid w:val="004B2DE7"/>
    <w:rsid w:val="004B2F02"/>
    <w:rsid w:val="004B3A0A"/>
    <w:rsid w:val="004B3CCB"/>
    <w:rsid w:val="004B4726"/>
    <w:rsid w:val="004B4C8B"/>
    <w:rsid w:val="004B5444"/>
    <w:rsid w:val="004B60E9"/>
    <w:rsid w:val="004B78B7"/>
    <w:rsid w:val="004B7A24"/>
    <w:rsid w:val="004C0A86"/>
    <w:rsid w:val="004D0768"/>
    <w:rsid w:val="004D418F"/>
    <w:rsid w:val="004D4BC5"/>
    <w:rsid w:val="004D4F80"/>
    <w:rsid w:val="004D68CA"/>
    <w:rsid w:val="004E0959"/>
    <w:rsid w:val="004E0F99"/>
    <w:rsid w:val="004E1A47"/>
    <w:rsid w:val="004E2E85"/>
    <w:rsid w:val="004E68FD"/>
    <w:rsid w:val="004E69FE"/>
    <w:rsid w:val="004E7F8C"/>
    <w:rsid w:val="004F2BC5"/>
    <w:rsid w:val="004F3180"/>
    <w:rsid w:val="004F489B"/>
    <w:rsid w:val="004F5554"/>
    <w:rsid w:val="004F6278"/>
    <w:rsid w:val="004F74D5"/>
    <w:rsid w:val="004F7504"/>
    <w:rsid w:val="00501D34"/>
    <w:rsid w:val="005024F7"/>
    <w:rsid w:val="005028B5"/>
    <w:rsid w:val="00503083"/>
    <w:rsid w:val="00503763"/>
    <w:rsid w:val="00503CEA"/>
    <w:rsid w:val="005042C5"/>
    <w:rsid w:val="0051053D"/>
    <w:rsid w:val="00512CC2"/>
    <w:rsid w:val="005168D6"/>
    <w:rsid w:val="00516E57"/>
    <w:rsid w:val="00522043"/>
    <w:rsid w:val="00522C1A"/>
    <w:rsid w:val="0052360B"/>
    <w:rsid w:val="005238C6"/>
    <w:rsid w:val="00524923"/>
    <w:rsid w:val="00524B0D"/>
    <w:rsid w:val="00530CAA"/>
    <w:rsid w:val="0053432E"/>
    <w:rsid w:val="00534E17"/>
    <w:rsid w:val="00537399"/>
    <w:rsid w:val="00541D13"/>
    <w:rsid w:val="00541F31"/>
    <w:rsid w:val="005432CF"/>
    <w:rsid w:val="00544CD0"/>
    <w:rsid w:val="005457D9"/>
    <w:rsid w:val="00545A51"/>
    <w:rsid w:val="00552D8A"/>
    <w:rsid w:val="00552FFC"/>
    <w:rsid w:val="00553D92"/>
    <w:rsid w:val="00553DAD"/>
    <w:rsid w:val="005548AF"/>
    <w:rsid w:val="00554C8B"/>
    <w:rsid w:val="00555D49"/>
    <w:rsid w:val="00556689"/>
    <w:rsid w:val="00560143"/>
    <w:rsid w:val="005601C9"/>
    <w:rsid w:val="00561097"/>
    <w:rsid w:val="00563564"/>
    <w:rsid w:val="00563AAB"/>
    <w:rsid w:val="005644A8"/>
    <w:rsid w:val="00566623"/>
    <w:rsid w:val="00566C39"/>
    <w:rsid w:val="00571515"/>
    <w:rsid w:val="00572D99"/>
    <w:rsid w:val="0057596A"/>
    <w:rsid w:val="00575A73"/>
    <w:rsid w:val="005773DB"/>
    <w:rsid w:val="0058035E"/>
    <w:rsid w:val="00582F27"/>
    <w:rsid w:val="00583585"/>
    <w:rsid w:val="00583EB8"/>
    <w:rsid w:val="0058453B"/>
    <w:rsid w:val="00586685"/>
    <w:rsid w:val="00590687"/>
    <w:rsid w:val="0059231C"/>
    <w:rsid w:val="00593D10"/>
    <w:rsid w:val="005949F2"/>
    <w:rsid w:val="00595377"/>
    <w:rsid w:val="00595DF6"/>
    <w:rsid w:val="00596105"/>
    <w:rsid w:val="00596705"/>
    <w:rsid w:val="005A1268"/>
    <w:rsid w:val="005A6610"/>
    <w:rsid w:val="005B29E2"/>
    <w:rsid w:val="005B5273"/>
    <w:rsid w:val="005B729E"/>
    <w:rsid w:val="005B7DC7"/>
    <w:rsid w:val="005C088D"/>
    <w:rsid w:val="005C118B"/>
    <w:rsid w:val="005C4F50"/>
    <w:rsid w:val="005C6043"/>
    <w:rsid w:val="005D4365"/>
    <w:rsid w:val="005D4C0E"/>
    <w:rsid w:val="005E06CF"/>
    <w:rsid w:val="005E0945"/>
    <w:rsid w:val="005E21AE"/>
    <w:rsid w:val="005E2CFD"/>
    <w:rsid w:val="005E387C"/>
    <w:rsid w:val="005E3B84"/>
    <w:rsid w:val="005E54EF"/>
    <w:rsid w:val="005F1B31"/>
    <w:rsid w:val="005F3916"/>
    <w:rsid w:val="005F4F43"/>
    <w:rsid w:val="005F77C8"/>
    <w:rsid w:val="0060022A"/>
    <w:rsid w:val="00601AAC"/>
    <w:rsid w:val="00602304"/>
    <w:rsid w:val="006023F9"/>
    <w:rsid w:val="00602FB5"/>
    <w:rsid w:val="00603428"/>
    <w:rsid w:val="0060437B"/>
    <w:rsid w:val="00604C35"/>
    <w:rsid w:val="00606238"/>
    <w:rsid w:val="00610459"/>
    <w:rsid w:val="00610680"/>
    <w:rsid w:val="00610851"/>
    <w:rsid w:val="006145EE"/>
    <w:rsid w:val="006148B3"/>
    <w:rsid w:val="00615441"/>
    <w:rsid w:val="006179B2"/>
    <w:rsid w:val="00617B60"/>
    <w:rsid w:val="006200E0"/>
    <w:rsid w:val="00621A59"/>
    <w:rsid w:val="006230C8"/>
    <w:rsid w:val="00624E8D"/>
    <w:rsid w:val="00633184"/>
    <w:rsid w:val="00633D94"/>
    <w:rsid w:val="006346B6"/>
    <w:rsid w:val="00634DA9"/>
    <w:rsid w:val="00636676"/>
    <w:rsid w:val="00636D93"/>
    <w:rsid w:val="00642571"/>
    <w:rsid w:val="00642A7A"/>
    <w:rsid w:val="00644A12"/>
    <w:rsid w:val="00650C39"/>
    <w:rsid w:val="00651BF3"/>
    <w:rsid w:val="00651F81"/>
    <w:rsid w:val="0065533F"/>
    <w:rsid w:val="00655D6E"/>
    <w:rsid w:val="0065701E"/>
    <w:rsid w:val="00660765"/>
    <w:rsid w:val="00662C17"/>
    <w:rsid w:val="00664639"/>
    <w:rsid w:val="00665413"/>
    <w:rsid w:val="00671F16"/>
    <w:rsid w:val="00671F1B"/>
    <w:rsid w:val="00672466"/>
    <w:rsid w:val="00673C11"/>
    <w:rsid w:val="00676C96"/>
    <w:rsid w:val="00677C1D"/>
    <w:rsid w:val="006800D0"/>
    <w:rsid w:val="00681B8E"/>
    <w:rsid w:val="0068328B"/>
    <w:rsid w:val="00683797"/>
    <w:rsid w:val="00683F02"/>
    <w:rsid w:val="00685CA8"/>
    <w:rsid w:val="0068709B"/>
    <w:rsid w:val="00687B99"/>
    <w:rsid w:val="00690564"/>
    <w:rsid w:val="006958B6"/>
    <w:rsid w:val="00695C64"/>
    <w:rsid w:val="006A300C"/>
    <w:rsid w:val="006A3CFF"/>
    <w:rsid w:val="006A3DB3"/>
    <w:rsid w:val="006A4ACF"/>
    <w:rsid w:val="006A4B6A"/>
    <w:rsid w:val="006B0B61"/>
    <w:rsid w:val="006B361C"/>
    <w:rsid w:val="006B502C"/>
    <w:rsid w:val="006B52FA"/>
    <w:rsid w:val="006C1508"/>
    <w:rsid w:val="006C1892"/>
    <w:rsid w:val="006D091B"/>
    <w:rsid w:val="006D15D9"/>
    <w:rsid w:val="006D1AB5"/>
    <w:rsid w:val="006D2540"/>
    <w:rsid w:val="006D299D"/>
    <w:rsid w:val="006D54EC"/>
    <w:rsid w:val="006D5E8E"/>
    <w:rsid w:val="006E0254"/>
    <w:rsid w:val="006E1783"/>
    <w:rsid w:val="006E3627"/>
    <w:rsid w:val="006E3B55"/>
    <w:rsid w:val="006E54BA"/>
    <w:rsid w:val="006E6B62"/>
    <w:rsid w:val="006E6E06"/>
    <w:rsid w:val="006F1E39"/>
    <w:rsid w:val="006F34CF"/>
    <w:rsid w:val="006F4645"/>
    <w:rsid w:val="006F65A5"/>
    <w:rsid w:val="006F75D2"/>
    <w:rsid w:val="0070016A"/>
    <w:rsid w:val="00702B48"/>
    <w:rsid w:val="0070360E"/>
    <w:rsid w:val="00703861"/>
    <w:rsid w:val="00705871"/>
    <w:rsid w:val="00705F3D"/>
    <w:rsid w:val="00706CE8"/>
    <w:rsid w:val="00711A03"/>
    <w:rsid w:val="00711EC7"/>
    <w:rsid w:val="00711FB6"/>
    <w:rsid w:val="00713F39"/>
    <w:rsid w:val="007159B4"/>
    <w:rsid w:val="00715E5B"/>
    <w:rsid w:val="00716F7F"/>
    <w:rsid w:val="00717FF5"/>
    <w:rsid w:val="00720073"/>
    <w:rsid w:val="00720B80"/>
    <w:rsid w:val="00721933"/>
    <w:rsid w:val="00722C8C"/>
    <w:rsid w:val="00726E00"/>
    <w:rsid w:val="00726FAD"/>
    <w:rsid w:val="007304D0"/>
    <w:rsid w:val="0073071F"/>
    <w:rsid w:val="00732551"/>
    <w:rsid w:val="00732831"/>
    <w:rsid w:val="00735A9D"/>
    <w:rsid w:val="00735F02"/>
    <w:rsid w:val="00740E8A"/>
    <w:rsid w:val="007413B5"/>
    <w:rsid w:val="00744245"/>
    <w:rsid w:val="00744991"/>
    <w:rsid w:val="00745426"/>
    <w:rsid w:val="00745A9B"/>
    <w:rsid w:val="00745F1A"/>
    <w:rsid w:val="00745FF7"/>
    <w:rsid w:val="00751E9F"/>
    <w:rsid w:val="00752772"/>
    <w:rsid w:val="00754F0C"/>
    <w:rsid w:val="0075575E"/>
    <w:rsid w:val="00756BA1"/>
    <w:rsid w:val="00757FDC"/>
    <w:rsid w:val="00760097"/>
    <w:rsid w:val="007601C2"/>
    <w:rsid w:val="0076079D"/>
    <w:rsid w:val="00760EC8"/>
    <w:rsid w:val="00760F03"/>
    <w:rsid w:val="007629C0"/>
    <w:rsid w:val="007637D4"/>
    <w:rsid w:val="00766680"/>
    <w:rsid w:val="00770365"/>
    <w:rsid w:val="00771EB7"/>
    <w:rsid w:val="00772103"/>
    <w:rsid w:val="00772A82"/>
    <w:rsid w:val="007742B7"/>
    <w:rsid w:val="007757D4"/>
    <w:rsid w:val="00776420"/>
    <w:rsid w:val="00777F65"/>
    <w:rsid w:val="007808F1"/>
    <w:rsid w:val="00781A0E"/>
    <w:rsid w:val="00781A2F"/>
    <w:rsid w:val="007820B2"/>
    <w:rsid w:val="00782B92"/>
    <w:rsid w:val="00783725"/>
    <w:rsid w:val="007856A5"/>
    <w:rsid w:val="0078717C"/>
    <w:rsid w:val="00787D3C"/>
    <w:rsid w:val="00795920"/>
    <w:rsid w:val="007A039C"/>
    <w:rsid w:val="007A17BF"/>
    <w:rsid w:val="007A20EC"/>
    <w:rsid w:val="007A2817"/>
    <w:rsid w:val="007A736A"/>
    <w:rsid w:val="007A738B"/>
    <w:rsid w:val="007B3746"/>
    <w:rsid w:val="007B5EF4"/>
    <w:rsid w:val="007B66B7"/>
    <w:rsid w:val="007C2954"/>
    <w:rsid w:val="007C4E85"/>
    <w:rsid w:val="007C6936"/>
    <w:rsid w:val="007D0C0A"/>
    <w:rsid w:val="007D1FF2"/>
    <w:rsid w:val="007D32BA"/>
    <w:rsid w:val="007D3BBC"/>
    <w:rsid w:val="007D628C"/>
    <w:rsid w:val="007D64EC"/>
    <w:rsid w:val="007D6B5D"/>
    <w:rsid w:val="007D72D3"/>
    <w:rsid w:val="007D7967"/>
    <w:rsid w:val="007E06E3"/>
    <w:rsid w:val="007E15E8"/>
    <w:rsid w:val="007E32DF"/>
    <w:rsid w:val="007E6591"/>
    <w:rsid w:val="007E695D"/>
    <w:rsid w:val="007F0215"/>
    <w:rsid w:val="007F16B3"/>
    <w:rsid w:val="007F29B6"/>
    <w:rsid w:val="007F3862"/>
    <w:rsid w:val="007F5A92"/>
    <w:rsid w:val="0080175C"/>
    <w:rsid w:val="00802BEC"/>
    <w:rsid w:val="0080362D"/>
    <w:rsid w:val="00811923"/>
    <w:rsid w:val="00812B9A"/>
    <w:rsid w:val="00814F9A"/>
    <w:rsid w:val="00817F2B"/>
    <w:rsid w:val="00820742"/>
    <w:rsid w:val="008231C0"/>
    <w:rsid w:val="008253E1"/>
    <w:rsid w:val="008262DC"/>
    <w:rsid w:val="00830E14"/>
    <w:rsid w:val="00832879"/>
    <w:rsid w:val="008341B0"/>
    <w:rsid w:val="0083542A"/>
    <w:rsid w:val="00841198"/>
    <w:rsid w:val="0084310A"/>
    <w:rsid w:val="00845EDB"/>
    <w:rsid w:val="00847A60"/>
    <w:rsid w:val="00847AF1"/>
    <w:rsid w:val="00847E94"/>
    <w:rsid w:val="00850776"/>
    <w:rsid w:val="00852C87"/>
    <w:rsid w:val="00852FFD"/>
    <w:rsid w:val="0085480C"/>
    <w:rsid w:val="00854A09"/>
    <w:rsid w:val="008564CF"/>
    <w:rsid w:val="00860F3F"/>
    <w:rsid w:val="008616E1"/>
    <w:rsid w:val="0086305B"/>
    <w:rsid w:val="0086368F"/>
    <w:rsid w:val="00863CAE"/>
    <w:rsid w:val="008641D3"/>
    <w:rsid w:val="00864A0D"/>
    <w:rsid w:val="008661CA"/>
    <w:rsid w:val="0086678A"/>
    <w:rsid w:val="00866CA5"/>
    <w:rsid w:val="00867803"/>
    <w:rsid w:val="00870651"/>
    <w:rsid w:val="00873B60"/>
    <w:rsid w:val="00874BF7"/>
    <w:rsid w:val="00876157"/>
    <w:rsid w:val="0088424E"/>
    <w:rsid w:val="008851CA"/>
    <w:rsid w:val="00886535"/>
    <w:rsid w:val="00886E8C"/>
    <w:rsid w:val="0089146A"/>
    <w:rsid w:val="008931ED"/>
    <w:rsid w:val="00895611"/>
    <w:rsid w:val="00895D43"/>
    <w:rsid w:val="00896804"/>
    <w:rsid w:val="00896A65"/>
    <w:rsid w:val="008A3D58"/>
    <w:rsid w:val="008A42CB"/>
    <w:rsid w:val="008A63BC"/>
    <w:rsid w:val="008A66AA"/>
    <w:rsid w:val="008B3E95"/>
    <w:rsid w:val="008C0061"/>
    <w:rsid w:val="008C04ED"/>
    <w:rsid w:val="008C0BF2"/>
    <w:rsid w:val="008C0E7A"/>
    <w:rsid w:val="008C1049"/>
    <w:rsid w:val="008C167E"/>
    <w:rsid w:val="008C1760"/>
    <w:rsid w:val="008C3B56"/>
    <w:rsid w:val="008C4099"/>
    <w:rsid w:val="008C4406"/>
    <w:rsid w:val="008D09DD"/>
    <w:rsid w:val="008D1252"/>
    <w:rsid w:val="008D153A"/>
    <w:rsid w:val="008D2C60"/>
    <w:rsid w:val="008D2F1A"/>
    <w:rsid w:val="008D3C8F"/>
    <w:rsid w:val="008D471A"/>
    <w:rsid w:val="008D5C3E"/>
    <w:rsid w:val="008D5D2F"/>
    <w:rsid w:val="008D60AE"/>
    <w:rsid w:val="008D76AA"/>
    <w:rsid w:val="008D7D93"/>
    <w:rsid w:val="008E07AA"/>
    <w:rsid w:val="008E0B8A"/>
    <w:rsid w:val="008E2E74"/>
    <w:rsid w:val="008E3832"/>
    <w:rsid w:val="008E492C"/>
    <w:rsid w:val="008E4E01"/>
    <w:rsid w:val="008E65A7"/>
    <w:rsid w:val="008E6E45"/>
    <w:rsid w:val="008E6FF4"/>
    <w:rsid w:val="008F294D"/>
    <w:rsid w:val="008F3B3F"/>
    <w:rsid w:val="008F5171"/>
    <w:rsid w:val="008F60DF"/>
    <w:rsid w:val="00902AC0"/>
    <w:rsid w:val="00903504"/>
    <w:rsid w:val="009122DA"/>
    <w:rsid w:val="00913A99"/>
    <w:rsid w:val="009153A2"/>
    <w:rsid w:val="0092528E"/>
    <w:rsid w:val="009268A6"/>
    <w:rsid w:val="00946F6E"/>
    <w:rsid w:val="009532B3"/>
    <w:rsid w:val="00957906"/>
    <w:rsid w:val="00957A68"/>
    <w:rsid w:val="00957C1D"/>
    <w:rsid w:val="00961677"/>
    <w:rsid w:val="00963260"/>
    <w:rsid w:val="00963AB4"/>
    <w:rsid w:val="00965300"/>
    <w:rsid w:val="009656F8"/>
    <w:rsid w:val="00965984"/>
    <w:rsid w:val="00965A43"/>
    <w:rsid w:val="009666B3"/>
    <w:rsid w:val="0097013D"/>
    <w:rsid w:val="009732A5"/>
    <w:rsid w:val="009747A8"/>
    <w:rsid w:val="00976BA2"/>
    <w:rsid w:val="00977511"/>
    <w:rsid w:val="009804E8"/>
    <w:rsid w:val="00980FF6"/>
    <w:rsid w:val="0098265A"/>
    <w:rsid w:val="00983A38"/>
    <w:rsid w:val="009857FB"/>
    <w:rsid w:val="00986E40"/>
    <w:rsid w:val="00990E17"/>
    <w:rsid w:val="00991CE5"/>
    <w:rsid w:val="009A1CEC"/>
    <w:rsid w:val="009A28A5"/>
    <w:rsid w:val="009A3602"/>
    <w:rsid w:val="009A4597"/>
    <w:rsid w:val="009A4670"/>
    <w:rsid w:val="009A4F65"/>
    <w:rsid w:val="009A65EB"/>
    <w:rsid w:val="009B0028"/>
    <w:rsid w:val="009B377C"/>
    <w:rsid w:val="009B3DFF"/>
    <w:rsid w:val="009B53DC"/>
    <w:rsid w:val="009B59F7"/>
    <w:rsid w:val="009C09BA"/>
    <w:rsid w:val="009C0CE0"/>
    <w:rsid w:val="009C3118"/>
    <w:rsid w:val="009C3262"/>
    <w:rsid w:val="009C33B8"/>
    <w:rsid w:val="009C70E4"/>
    <w:rsid w:val="009C7489"/>
    <w:rsid w:val="009D3A78"/>
    <w:rsid w:val="009D528F"/>
    <w:rsid w:val="009D59A5"/>
    <w:rsid w:val="009D7807"/>
    <w:rsid w:val="009E173E"/>
    <w:rsid w:val="009E1750"/>
    <w:rsid w:val="009E1CBB"/>
    <w:rsid w:val="009E4073"/>
    <w:rsid w:val="009E4B9A"/>
    <w:rsid w:val="009F3061"/>
    <w:rsid w:val="009F631B"/>
    <w:rsid w:val="009F638F"/>
    <w:rsid w:val="009F6677"/>
    <w:rsid w:val="00A06491"/>
    <w:rsid w:val="00A071BF"/>
    <w:rsid w:val="00A07E71"/>
    <w:rsid w:val="00A10F6E"/>
    <w:rsid w:val="00A20083"/>
    <w:rsid w:val="00A21555"/>
    <w:rsid w:val="00A218D8"/>
    <w:rsid w:val="00A21DC8"/>
    <w:rsid w:val="00A22BC2"/>
    <w:rsid w:val="00A24BC2"/>
    <w:rsid w:val="00A24F42"/>
    <w:rsid w:val="00A267C5"/>
    <w:rsid w:val="00A3460D"/>
    <w:rsid w:val="00A4111F"/>
    <w:rsid w:val="00A42971"/>
    <w:rsid w:val="00A43642"/>
    <w:rsid w:val="00A4557E"/>
    <w:rsid w:val="00A472B8"/>
    <w:rsid w:val="00A476B3"/>
    <w:rsid w:val="00A503D7"/>
    <w:rsid w:val="00A54C80"/>
    <w:rsid w:val="00A55B3A"/>
    <w:rsid w:val="00A616E6"/>
    <w:rsid w:val="00A65304"/>
    <w:rsid w:val="00A65F0D"/>
    <w:rsid w:val="00A66A57"/>
    <w:rsid w:val="00A72827"/>
    <w:rsid w:val="00A74B7B"/>
    <w:rsid w:val="00A81FF9"/>
    <w:rsid w:val="00A84C6D"/>
    <w:rsid w:val="00A85B51"/>
    <w:rsid w:val="00A8647D"/>
    <w:rsid w:val="00A86CE2"/>
    <w:rsid w:val="00A87028"/>
    <w:rsid w:val="00A9032F"/>
    <w:rsid w:val="00A90CBE"/>
    <w:rsid w:val="00A91BF9"/>
    <w:rsid w:val="00A93A7F"/>
    <w:rsid w:val="00AA522D"/>
    <w:rsid w:val="00AA6534"/>
    <w:rsid w:val="00AA69B0"/>
    <w:rsid w:val="00AB1AE9"/>
    <w:rsid w:val="00AB1D08"/>
    <w:rsid w:val="00AB2449"/>
    <w:rsid w:val="00AB36A9"/>
    <w:rsid w:val="00AB377B"/>
    <w:rsid w:val="00AB5B35"/>
    <w:rsid w:val="00AC0B75"/>
    <w:rsid w:val="00AC18A4"/>
    <w:rsid w:val="00AC3B64"/>
    <w:rsid w:val="00AC4616"/>
    <w:rsid w:val="00AC6E72"/>
    <w:rsid w:val="00AD10F1"/>
    <w:rsid w:val="00AD115E"/>
    <w:rsid w:val="00AD17CE"/>
    <w:rsid w:val="00AD345F"/>
    <w:rsid w:val="00AD390D"/>
    <w:rsid w:val="00AE13CC"/>
    <w:rsid w:val="00AE2147"/>
    <w:rsid w:val="00AE2534"/>
    <w:rsid w:val="00AE289A"/>
    <w:rsid w:val="00AE2EE9"/>
    <w:rsid w:val="00AE3C65"/>
    <w:rsid w:val="00AE55D6"/>
    <w:rsid w:val="00AE6E8C"/>
    <w:rsid w:val="00AF0927"/>
    <w:rsid w:val="00AF0B7F"/>
    <w:rsid w:val="00AF1AF4"/>
    <w:rsid w:val="00AF3FE2"/>
    <w:rsid w:val="00AF773C"/>
    <w:rsid w:val="00AF7A16"/>
    <w:rsid w:val="00B0406A"/>
    <w:rsid w:val="00B04BB0"/>
    <w:rsid w:val="00B05D2E"/>
    <w:rsid w:val="00B076D3"/>
    <w:rsid w:val="00B137C3"/>
    <w:rsid w:val="00B1426F"/>
    <w:rsid w:val="00B16C1F"/>
    <w:rsid w:val="00B16FFE"/>
    <w:rsid w:val="00B1796E"/>
    <w:rsid w:val="00B2054B"/>
    <w:rsid w:val="00B21192"/>
    <w:rsid w:val="00B2272B"/>
    <w:rsid w:val="00B22CA8"/>
    <w:rsid w:val="00B24351"/>
    <w:rsid w:val="00B24396"/>
    <w:rsid w:val="00B2599F"/>
    <w:rsid w:val="00B308AB"/>
    <w:rsid w:val="00B31AF2"/>
    <w:rsid w:val="00B322BD"/>
    <w:rsid w:val="00B327FE"/>
    <w:rsid w:val="00B376B1"/>
    <w:rsid w:val="00B378ED"/>
    <w:rsid w:val="00B37F08"/>
    <w:rsid w:val="00B4070B"/>
    <w:rsid w:val="00B43C6F"/>
    <w:rsid w:val="00B44BBF"/>
    <w:rsid w:val="00B45BB3"/>
    <w:rsid w:val="00B47C74"/>
    <w:rsid w:val="00B507A9"/>
    <w:rsid w:val="00B51139"/>
    <w:rsid w:val="00B512A6"/>
    <w:rsid w:val="00B51ADE"/>
    <w:rsid w:val="00B52978"/>
    <w:rsid w:val="00B537F9"/>
    <w:rsid w:val="00B53B05"/>
    <w:rsid w:val="00B5404C"/>
    <w:rsid w:val="00B5571D"/>
    <w:rsid w:val="00B57561"/>
    <w:rsid w:val="00B579BE"/>
    <w:rsid w:val="00B6609E"/>
    <w:rsid w:val="00B66365"/>
    <w:rsid w:val="00B678D4"/>
    <w:rsid w:val="00B70314"/>
    <w:rsid w:val="00B72489"/>
    <w:rsid w:val="00B72645"/>
    <w:rsid w:val="00B728A1"/>
    <w:rsid w:val="00B729AC"/>
    <w:rsid w:val="00B74E31"/>
    <w:rsid w:val="00B76E3F"/>
    <w:rsid w:val="00B8124F"/>
    <w:rsid w:val="00B86673"/>
    <w:rsid w:val="00B86A15"/>
    <w:rsid w:val="00B91C09"/>
    <w:rsid w:val="00B91EC8"/>
    <w:rsid w:val="00B94E3C"/>
    <w:rsid w:val="00B95957"/>
    <w:rsid w:val="00BA034A"/>
    <w:rsid w:val="00BA044F"/>
    <w:rsid w:val="00BA2163"/>
    <w:rsid w:val="00BA2F49"/>
    <w:rsid w:val="00BA3FB0"/>
    <w:rsid w:val="00BA7A07"/>
    <w:rsid w:val="00BB11C1"/>
    <w:rsid w:val="00BB394D"/>
    <w:rsid w:val="00BB6269"/>
    <w:rsid w:val="00BC3EA4"/>
    <w:rsid w:val="00BC51BD"/>
    <w:rsid w:val="00BC717A"/>
    <w:rsid w:val="00BD26E8"/>
    <w:rsid w:val="00BD38EC"/>
    <w:rsid w:val="00BD4C46"/>
    <w:rsid w:val="00BE104F"/>
    <w:rsid w:val="00BE1257"/>
    <w:rsid w:val="00BE38E9"/>
    <w:rsid w:val="00BE7D53"/>
    <w:rsid w:val="00BF1936"/>
    <w:rsid w:val="00BF1DCE"/>
    <w:rsid w:val="00BF61AF"/>
    <w:rsid w:val="00BF62AF"/>
    <w:rsid w:val="00BF66F8"/>
    <w:rsid w:val="00BF6CDC"/>
    <w:rsid w:val="00BF6E1F"/>
    <w:rsid w:val="00BF71D7"/>
    <w:rsid w:val="00C010C4"/>
    <w:rsid w:val="00C0234F"/>
    <w:rsid w:val="00C02627"/>
    <w:rsid w:val="00C03F30"/>
    <w:rsid w:val="00C0488F"/>
    <w:rsid w:val="00C05921"/>
    <w:rsid w:val="00C068AC"/>
    <w:rsid w:val="00C07435"/>
    <w:rsid w:val="00C07A36"/>
    <w:rsid w:val="00C13380"/>
    <w:rsid w:val="00C20378"/>
    <w:rsid w:val="00C206D4"/>
    <w:rsid w:val="00C20A11"/>
    <w:rsid w:val="00C223BB"/>
    <w:rsid w:val="00C25B3B"/>
    <w:rsid w:val="00C269C6"/>
    <w:rsid w:val="00C26FD4"/>
    <w:rsid w:val="00C315CF"/>
    <w:rsid w:val="00C3302D"/>
    <w:rsid w:val="00C3330E"/>
    <w:rsid w:val="00C34C05"/>
    <w:rsid w:val="00C37D29"/>
    <w:rsid w:val="00C447C9"/>
    <w:rsid w:val="00C46A47"/>
    <w:rsid w:val="00C50691"/>
    <w:rsid w:val="00C550C0"/>
    <w:rsid w:val="00C55388"/>
    <w:rsid w:val="00C55DE6"/>
    <w:rsid w:val="00C569D3"/>
    <w:rsid w:val="00C60FB0"/>
    <w:rsid w:val="00C63556"/>
    <w:rsid w:val="00C66680"/>
    <w:rsid w:val="00C669A9"/>
    <w:rsid w:val="00C779AF"/>
    <w:rsid w:val="00C819EE"/>
    <w:rsid w:val="00C82E10"/>
    <w:rsid w:val="00C83221"/>
    <w:rsid w:val="00C8362A"/>
    <w:rsid w:val="00C85555"/>
    <w:rsid w:val="00C92656"/>
    <w:rsid w:val="00C97145"/>
    <w:rsid w:val="00CA28FC"/>
    <w:rsid w:val="00CA3FD8"/>
    <w:rsid w:val="00CA581B"/>
    <w:rsid w:val="00CA5BE5"/>
    <w:rsid w:val="00CA6A70"/>
    <w:rsid w:val="00CB2C0D"/>
    <w:rsid w:val="00CB58CE"/>
    <w:rsid w:val="00CB686C"/>
    <w:rsid w:val="00CB6D20"/>
    <w:rsid w:val="00CB6F0E"/>
    <w:rsid w:val="00CC0342"/>
    <w:rsid w:val="00CC1FCB"/>
    <w:rsid w:val="00CC531A"/>
    <w:rsid w:val="00CC6B53"/>
    <w:rsid w:val="00CD04BD"/>
    <w:rsid w:val="00CD22BE"/>
    <w:rsid w:val="00CD2851"/>
    <w:rsid w:val="00CD4954"/>
    <w:rsid w:val="00CD65E9"/>
    <w:rsid w:val="00CD6D63"/>
    <w:rsid w:val="00CD7A94"/>
    <w:rsid w:val="00CE0AE5"/>
    <w:rsid w:val="00CE3193"/>
    <w:rsid w:val="00CF2CAB"/>
    <w:rsid w:val="00CF2EB7"/>
    <w:rsid w:val="00CF333B"/>
    <w:rsid w:val="00CF3827"/>
    <w:rsid w:val="00CF3884"/>
    <w:rsid w:val="00CF6200"/>
    <w:rsid w:val="00CF6D1B"/>
    <w:rsid w:val="00CF729D"/>
    <w:rsid w:val="00CF7A18"/>
    <w:rsid w:val="00D0030B"/>
    <w:rsid w:val="00D0173F"/>
    <w:rsid w:val="00D02703"/>
    <w:rsid w:val="00D03216"/>
    <w:rsid w:val="00D0483C"/>
    <w:rsid w:val="00D12AB5"/>
    <w:rsid w:val="00D138AD"/>
    <w:rsid w:val="00D15A8E"/>
    <w:rsid w:val="00D20301"/>
    <w:rsid w:val="00D2114F"/>
    <w:rsid w:val="00D21616"/>
    <w:rsid w:val="00D21920"/>
    <w:rsid w:val="00D2417A"/>
    <w:rsid w:val="00D241B6"/>
    <w:rsid w:val="00D243D5"/>
    <w:rsid w:val="00D2561F"/>
    <w:rsid w:val="00D26F1B"/>
    <w:rsid w:val="00D279B2"/>
    <w:rsid w:val="00D31509"/>
    <w:rsid w:val="00D31B9C"/>
    <w:rsid w:val="00D32F80"/>
    <w:rsid w:val="00D33E38"/>
    <w:rsid w:val="00D350A5"/>
    <w:rsid w:val="00D37259"/>
    <w:rsid w:val="00D40644"/>
    <w:rsid w:val="00D425A7"/>
    <w:rsid w:val="00D43D26"/>
    <w:rsid w:val="00D44B82"/>
    <w:rsid w:val="00D453CA"/>
    <w:rsid w:val="00D529CE"/>
    <w:rsid w:val="00D5334A"/>
    <w:rsid w:val="00D5468F"/>
    <w:rsid w:val="00D548E3"/>
    <w:rsid w:val="00D55B32"/>
    <w:rsid w:val="00D562CA"/>
    <w:rsid w:val="00D56B7D"/>
    <w:rsid w:val="00D56B97"/>
    <w:rsid w:val="00D6044B"/>
    <w:rsid w:val="00D613EF"/>
    <w:rsid w:val="00D6175E"/>
    <w:rsid w:val="00D6380B"/>
    <w:rsid w:val="00D640BA"/>
    <w:rsid w:val="00D644FB"/>
    <w:rsid w:val="00D656AF"/>
    <w:rsid w:val="00D65AB2"/>
    <w:rsid w:val="00D70B69"/>
    <w:rsid w:val="00D717A5"/>
    <w:rsid w:val="00D7339A"/>
    <w:rsid w:val="00D75545"/>
    <w:rsid w:val="00D76595"/>
    <w:rsid w:val="00D8041E"/>
    <w:rsid w:val="00D81343"/>
    <w:rsid w:val="00D83FE4"/>
    <w:rsid w:val="00D861C6"/>
    <w:rsid w:val="00D86D08"/>
    <w:rsid w:val="00D9039F"/>
    <w:rsid w:val="00D9053E"/>
    <w:rsid w:val="00D91D17"/>
    <w:rsid w:val="00D95385"/>
    <w:rsid w:val="00D97E04"/>
    <w:rsid w:val="00DA1C1C"/>
    <w:rsid w:val="00DA28B2"/>
    <w:rsid w:val="00DA38B9"/>
    <w:rsid w:val="00DA7795"/>
    <w:rsid w:val="00DB25E5"/>
    <w:rsid w:val="00DB2A9D"/>
    <w:rsid w:val="00DB3AC2"/>
    <w:rsid w:val="00DB5FF7"/>
    <w:rsid w:val="00DB617B"/>
    <w:rsid w:val="00DC0F32"/>
    <w:rsid w:val="00DC1AD2"/>
    <w:rsid w:val="00DC2170"/>
    <w:rsid w:val="00DC57C2"/>
    <w:rsid w:val="00DC6BB2"/>
    <w:rsid w:val="00DD0E24"/>
    <w:rsid w:val="00DD2D5C"/>
    <w:rsid w:val="00DD3A2E"/>
    <w:rsid w:val="00DD42FE"/>
    <w:rsid w:val="00DD5DAA"/>
    <w:rsid w:val="00DD692E"/>
    <w:rsid w:val="00DD6940"/>
    <w:rsid w:val="00DD6FA4"/>
    <w:rsid w:val="00DD7E50"/>
    <w:rsid w:val="00DE0AF6"/>
    <w:rsid w:val="00DE2B63"/>
    <w:rsid w:val="00DE419D"/>
    <w:rsid w:val="00DE479C"/>
    <w:rsid w:val="00DE64FE"/>
    <w:rsid w:val="00DE7E6D"/>
    <w:rsid w:val="00DF35AB"/>
    <w:rsid w:val="00DF5BC5"/>
    <w:rsid w:val="00E0044A"/>
    <w:rsid w:val="00E13D7C"/>
    <w:rsid w:val="00E14EBF"/>
    <w:rsid w:val="00E1572B"/>
    <w:rsid w:val="00E15C46"/>
    <w:rsid w:val="00E1661C"/>
    <w:rsid w:val="00E21009"/>
    <w:rsid w:val="00E2197F"/>
    <w:rsid w:val="00E235B7"/>
    <w:rsid w:val="00E237DA"/>
    <w:rsid w:val="00E30C28"/>
    <w:rsid w:val="00E33DB1"/>
    <w:rsid w:val="00E35E00"/>
    <w:rsid w:val="00E360CB"/>
    <w:rsid w:val="00E36BAA"/>
    <w:rsid w:val="00E5056A"/>
    <w:rsid w:val="00E529AC"/>
    <w:rsid w:val="00E53BD2"/>
    <w:rsid w:val="00E62A84"/>
    <w:rsid w:val="00E64BB4"/>
    <w:rsid w:val="00E73207"/>
    <w:rsid w:val="00E76898"/>
    <w:rsid w:val="00E77170"/>
    <w:rsid w:val="00E802B3"/>
    <w:rsid w:val="00E82AD8"/>
    <w:rsid w:val="00E831F5"/>
    <w:rsid w:val="00E839CD"/>
    <w:rsid w:val="00E84948"/>
    <w:rsid w:val="00E85622"/>
    <w:rsid w:val="00E86F8C"/>
    <w:rsid w:val="00E905EE"/>
    <w:rsid w:val="00EA0972"/>
    <w:rsid w:val="00EA18D8"/>
    <w:rsid w:val="00EA4B5B"/>
    <w:rsid w:val="00EA5EA9"/>
    <w:rsid w:val="00EB06D2"/>
    <w:rsid w:val="00EB0836"/>
    <w:rsid w:val="00EB0A95"/>
    <w:rsid w:val="00EB0D07"/>
    <w:rsid w:val="00EB3236"/>
    <w:rsid w:val="00EB34C2"/>
    <w:rsid w:val="00EB6ACE"/>
    <w:rsid w:val="00EB71DF"/>
    <w:rsid w:val="00EC34C8"/>
    <w:rsid w:val="00EC498B"/>
    <w:rsid w:val="00EC6564"/>
    <w:rsid w:val="00EC69CF"/>
    <w:rsid w:val="00ED1276"/>
    <w:rsid w:val="00ED16BB"/>
    <w:rsid w:val="00ED1DF2"/>
    <w:rsid w:val="00ED232B"/>
    <w:rsid w:val="00ED5714"/>
    <w:rsid w:val="00ED5EE6"/>
    <w:rsid w:val="00ED6C93"/>
    <w:rsid w:val="00EE0219"/>
    <w:rsid w:val="00EE26D8"/>
    <w:rsid w:val="00EE2AAA"/>
    <w:rsid w:val="00EE31F3"/>
    <w:rsid w:val="00EE4CDD"/>
    <w:rsid w:val="00EE76F8"/>
    <w:rsid w:val="00EE77C4"/>
    <w:rsid w:val="00EF03C0"/>
    <w:rsid w:val="00EF10D1"/>
    <w:rsid w:val="00EF12B2"/>
    <w:rsid w:val="00EF1DEA"/>
    <w:rsid w:val="00EF240B"/>
    <w:rsid w:val="00EF26BB"/>
    <w:rsid w:val="00EF46B7"/>
    <w:rsid w:val="00EF5F39"/>
    <w:rsid w:val="00EF711D"/>
    <w:rsid w:val="00F032DF"/>
    <w:rsid w:val="00F0368F"/>
    <w:rsid w:val="00F046AF"/>
    <w:rsid w:val="00F06D6A"/>
    <w:rsid w:val="00F07D1C"/>
    <w:rsid w:val="00F119D8"/>
    <w:rsid w:val="00F16758"/>
    <w:rsid w:val="00F213D6"/>
    <w:rsid w:val="00F222A8"/>
    <w:rsid w:val="00F23671"/>
    <w:rsid w:val="00F25C3B"/>
    <w:rsid w:val="00F36664"/>
    <w:rsid w:val="00F42DC2"/>
    <w:rsid w:val="00F4387C"/>
    <w:rsid w:val="00F4408A"/>
    <w:rsid w:val="00F50C75"/>
    <w:rsid w:val="00F54A27"/>
    <w:rsid w:val="00F55196"/>
    <w:rsid w:val="00F55EB7"/>
    <w:rsid w:val="00F57BD3"/>
    <w:rsid w:val="00F602ED"/>
    <w:rsid w:val="00F61E24"/>
    <w:rsid w:val="00F6274C"/>
    <w:rsid w:val="00F62971"/>
    <w:rsid w:val="00F65EC6"/>
    <w:rsid w:val="00F66862"/>
    <w:rsid w:val="00F71A10"/>
    <w:rsid w:val="00F71C4E"/>
    <w:rsid w:val="00F72F33"/>
    <w:rsid w:val="00F75C75"/>
    <w:rsid w:val="00F77188"/>
    <w:rsid w:val="00F775B2"/>
    <w:rsid w:val="00F77CC3"/>
    <w:rsid w:val="00F804A8"/>
    <w:rsid w:val="00F82492"/>
    <w:rsid w:val="00F83D21"/>
    <w:rsid w:val="00F850B8"/>
    <w:rsid w:val="00F85928"/>
    <w:rsid w:val="00F87441"/>
    <w:rsid w:val="00F906AC"/>
    <w:rsid w:val="00F92528"/>
    <w:rsid w:val="00F936AE"/>
    <w:rsid w:val="00F94377"/>
    <w:rsid w:val="00F976C4"/>
    <w:rsid w:val="00FA1235"/>
    <w:rsid w:val="00FB06D1"/>
    <w:rsid w:val="00FB080B"/>
    <w:rsid w:val="00FB1189"/>
    <w:rsid w:val="00FB1273"/>
    <w:rsid w:val="00FB2D6F"/>
    <w:rsid w:val="00FB3F85"/>
    <w:rsid w:val="00FB6526"/>
    <w:rsid w:val="00FC0AF9"/>
    <w:rsid w:val="00FC122E"/>
    <w:rsid w:val="00FC146C"/>
    <w:rsid w:val="00FC20AD"/>
    <w:rsid w:val="00FC23D0"/>
    <w:rsid w:val="00FC2C7B"/>
    <w:rsid w:val="00FC57A0"/>
    <w:rsid w:val="00FC78AB"/>
    <w:rsid w:val="00FD1D77"/>
    <w:rsid w:val="00FD3E9E"/>
    <w:rsid w:val="00FD50BE"/>
    <w:rsid w:val="00FD7690"/>
    <w:rsid w:val="00FE0F17"/>
    <w:rsid w:val="00FE1F51"/>
    <w:rsid w:val="00FE31EE"/>
    <w:rsid w:val="00FE3DD3"/>
    <w:rsid w:val="00FE6E65"/>
    <w:rsid w:val="00FF03D8"/>
    <w:rsid w:val="00FF049D"/>
    <w:rsid w:val="00FF0979"/>
    <w:rsid w:val="00FF54BF"/>
    <w:rsid w:val="00FF6D99"/>
    <w:rsid w:val="00FF7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94881"/>
  <w15:docId w15:val="{20AB1BED-5109-4B6A-A8B5-238C62F72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3D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1D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66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3D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F1936"/>
    <w:pPr>
      <w:ind w:left="720"/>
      <w:contextualSpacing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BF193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5A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5A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956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C1A"/>
  </w:style>
  <w:style w:type="paragraph" w:styleId="Footer">
    <w:name w:val="footer"/>
    <w:basedOn w:val="Normal"/>
    <w:link w:val="FooterChar"/>
    <w:uiPriority w:val="99"/>
    <w:unhideWhenUsed/>
    <w:rsid w:val="00522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C1A"/>
  </w:style>
  <w:style w:type="table" w:customStyle="1" w:styleId="TableGrid1">
    <w:name w:val="Table Grid1"/>
    <w:basedOn w:val="TableNormal"/>
    <w:next w:val="TableGrid"/>
    <w:uiPriority w:val="39"/>
    <w:rsid w:val="00CF6200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C498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52978"/>
    <w:pPr>
      <w:tabs>
        <w:tab w:val="right" w:leader="dot" w:pos="9016"/>
      </w:tabs>
      <w:spacing w:after="100"/>
      <w:jc w:val="center"/>
    </w:pPr>
  </w:style>
  <w:style w:type="paragraph" w:styleId="TableofFigures">
    <w:name w:val="table of figures"/>
    <w:basedOn w:val="Normal"/>
    <w:next w:val="Normal"/>
    <w:uiPriority w:val="99"/>
    <w:unhideWhenUsed/>
    <w:rsid w:val="00EC498B"/>
    <w:pPr>
      <w:spacing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6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9C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B1AE9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501D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9E4073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5866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548AF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A436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7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MzoFK0_UbOA&amp;list=RDCMUCgdHSFcXvkN6O3NXvif0-pA&amp;start_radio=1&amp;rv=MzoFK0_UbOA&amp;t=59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TQOEcUdw9W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athworks.com/help/matlab/matlab_external/install-the-matlab-engine-for-python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80791-23F1-42B0-B484-56D503189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0</TotalTime>
  <Pages>4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kesh</dc:creator>
  <cp:keywords/>
  <dc:description/>
  <cp:lastModifiedBy>Vikas Taware</cp:lastModifiedBy>
  <cp:revision>69</cp:revision>
  <cp:lastPrinted>2019-09-10T04:47:00Z</cp:lastPrinted>
  <dcterms:created xsi:type="dcterms:W3CDTF">2019-09-30T17:46:00Z</dcterms:created>
  <dcterms:modified xsi:type="dcterms:W3CDTF">2023-05-04T20:56:00Z</dcterms:modified>
</cp:coreProperties>
</file>